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D5324" w:rsidRDefault="00FD5324" w:rsidP="00990B3D">
      <w:pPr>
        <w:jc w:val="center"/>
        <w:rPr>
          <w:b/>
          <w:sz w:val="28"/>
          <w:szCs w:val="28"/>
        </w:rPr>
      </w:pPr>
    </w:p>
    <w:p w:rsidR="00FD5324" w:rsidRDefault="00FD5324" w:rsidP="00441D82">
      <w:pPr>
        <w:spacing w:after="0"/>
        <w:jc w:val="center"/>
        <w:rPr>
          <w:b/>
          <w:sz w:val="28"/>
          <w:szCs w:val="28"/>
        </w:rPr>
      </w:pPr>
    </w:p>
    <w:p w:rsidR="00941DD2" w:rsidRDefault="00990B3D" w:rsidP="00441D82">
      <w:pPr>
        <w:spacing w:after="0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APPLIC</w:t>
      </w:r>
      <w:r w:rsidRPr="00AA51E3">
        <w:rPr>
          <w:b/>
          <w:sz w:val="28"/>
          <w:szCs w:val="28"/>
        </w:rPr>
        <w:t>ATION</w:t>
      </w:r>
      <w:r w:rsidR="00FD5324">
        <w:rPr>
          <w:b/>
          <w:sz w:val="28"/>
          <w:szCs w:val="28"/>
        </w:rPr>
        <w:t xml:space="preserve"> FORM </w:t>
      </w:r>
    </w:p>
    <w:p w:rsidR="00FD5324" w:rsidRDefault="00FD5324" w:rsidP="00441D82">
      <w:pPr>
        <w:spacing w:after="0"/>
        <w:jc w:val="center"/>
        <w:rPr>
          <w:b/>
          <w:sz w:val="28"/>
          <w:szCs w:val="28"/>
        </w:rPr>
      </w:pPr>
    </w:p>
    <w:p w:rsidR="00990B3D" w:rsidRDefault="00941DD2" w:rsidP="00441D82">
      <w:pPr>
        <w:spacing w:after="0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DISTANCE LEARNING</w:t>
      </w:r>
      <w:r w:rsidR="00990B3D">
        <w:rPr>
          <w:b/>
          <w:sz w:val="28"/>
          <w:szCs w:val="28"/>
        </w:rPr>
        <w:t xml:space="preserve"> COURSE</w:t>
      </w:r>
      <w:r>
        <w:rPr>
          <w:b/>
          <w:sz w:val="28"/>
          <w:szCs w:val="28"/>
        </w:rPr>
        <w:t xml:space="preserve"> ON</w:t>
      </w:r>
    </w:p>
    <w:p w:rsidR="00441D82" w:rsidRPr="00441D82" w:rsidRDefault="00441D82" w:rsidP="00441D82">
      <w:pPr>
        <w:spacing w:after="0"/>
        <w:jc w:val="center"/>
        <w:rPr>
          <w:b/>
          <w:sz w:val="20"/>
          <w:szCs w:val="20"/>
        </w:rPr>
      </w:pPr>
    </w:p>
    <w:p w:rsidR="00A8243E" w:rsidRDefault="00A8243E" w:rsidP="00441D82">
      <w:pPr>
        <w:spacing w:after="0"/>
        <w:jc w:val="center"/>
        <w:rPr>
          <w:rFonts w:eastAsia="Times New Roman"/>
          <w:color w:val="CC0000"/>
          <w:sz w:val="27"/>
          <w:szCs w:val="27"/>
        </w:rPr>
      </w:pPr>
      <w:r w:rsidRPr="00FD5324">
        <w:rPr>
          <w:rFonts w:eastAsia="Times New Roman"/>
          <w:b/>
          <w:bCs/>
          <w:color w:val="CC0000"/>
          <w:sz w:val="27"/>
          <w:szCs w:val="27"/>
        </w:rPr>
        <w:t>Microwave Heating Technology for</w:t>
      </w:r>
      <w:r w:rsidR="00E51E7E">
        <w:rPr>
          <w:rFonts w:eastAsia="Times New Roman"/>
          <w:b/>
          <w:bCs/>
          <w:color w:val="CC0000"/>
          <w:sz w:val="27"/>
          <w:szCs w:val="27"/>
        </w:rPr>
        <w:t xml:space="preserve"> Industrial &amp; Food Applications</w:t>
      </w:r>
    </w:p>
    <w:p w:rsidR="00441D82" w:rsidRPr="00441D82" w:rsidRDefault="00441D82" w:rsidP="00441D82">
      <w:pPr>
        <w:spacing w:after="0"/>
        <w:jc w:val="center"/>
        <w:rPr>
          <w:rFonts w:eastAsia="Times New Roman"/>
          <w:color w:val="CC0000"/>
          <w:sz w:val="20"/>
          <w:szCs w:val="20"/>
        </w:rPr>
      </w:pPr>
    </w:p>
    <w:p w:rsidR="00A8243E" w:rsidRDefault="00A8243E" w:rsidP="00441D82">
      <w:pPr>
        <w:pBdr>
          <w:bottom w:val="single" w:sz="6" w:space="1" w:color="auto"/>
        </w:pBdr>
        <w:spacing w:after="0"/>
        <w:jc w:val="center"/>
        <w:rPr>
          <w:b/>
          <w:sz w:val="28"/>
          <w:szCs w:val="28"/>
        </w:rPr>
      </w:pPr>
      <w:r>
        <w:rPr>
          <w:rFonts w:eastAsia="Times New Roman"/>
          <w:b/>
          <w:sz w:val="27"/>
          <w:szCs w:val="27"/>
        </w:rPr>
        <w:t>O</w:t>
      </w:r>
      <w:r w:rsidRPr="00A8243E">
        <w:rPr>
          <w:rFonts w:eastAsia="Times New Roman"/>
          <w:b/>
          <w:sz w:val="27"/>
          <w:szCs w:val="27"/>
        </w:rPr>
        <w:t xml:space="preserve">rganized by </w:t>
      </w:r>
      <w:r>
        <w:rPr>
          <w:rFonts w:eastAsia="Times New Roman"/>
          <w:b/>
          <w:sz w:val="27"/>
          <w:szCs w:val="27"/>
        </w:rPr>
        <w:t>UNRF</w:t>
      </w:r>
      <w:r w:rsidR="00941DD2">
        <w:rPr>
          <w:rFonts w:eastAsia="Times New Roman"/>
          <w:b/>
          <w:sz w:val="27"/>
          <w:szCs w:val="27"/>
        </w:rPr>
        <w:t xml:space="preserve">, </w:t>
      </w:r>
      <w:r w:rsidR="00FD5324">
        <w:rPr>
          <w:b/>
          <w:sz w:val="28"/>
          <w:szCs w:val="28"/>
        </w:rPr>
        <w:t>17-</w:t>
      </w:r>
      <w:r w:rsidR="00941DD2">
        <w:rPr>
          <w:b/>
          <w:sz w:val="28"/>
          <w:szCs w:val="28"/>
        </w:rPr>
        <w:t>19 January 2018</w:t>
      </w:r>
      <w:bookmarkStart w:id="0" w:name="_GoBack"/>
      <w:bookmarkEnd w:id="0"/>
    </w:p>
    <w:p w:rsidR="00441D82" w:rsidRDefault="00441D82" w:rsidP="00441D82">
      <w:pPr>
        <w:pBdr>
          <w:bottom w:val="single" w:sz="6" w:space="1" w:color="auto"/>
        </w:pBdr>
        <w:spacing w:after="0"/>
        <w:jc w:val="center"/>
        <w:rPr>
          <w:b/>
          <w:sz w:val="28"/>
          <w:szCs w:val="28"/>
        </w:rPr>
      </w:pPr>
    </w:p>
    <w:p w:rsidR="00441D82" w:rsidRDefault="00441D82" w:rsidP="00441D82">
      <w:pPr>
        <w:spacing w:after="0"/>
        <w:rPr>
          <w:b/>
          <w:sz w:val="28"/>
          <w:szCs w:val="28"/>
        </w:rPr>
      </w:pPr>
    </w:p>
    <w:p w:rsidR="00FD5324" w:rsidRPr="00441D82" w:rsidRDefault="00FD5324" w:rsidP="00E51E7E">
      <w:pPr>
        <w:spacing w:after="0"/>
        <w:jc w:val="both"/>
        <w:rPr>
          <w:b/>
          <w:sz w:val="24"/>
          <w:szCs w:val="26"/>
        </w:rPr>
      </w:pPr>
      <w:r w:rsidRPr="00441D82">
        <w:rPr>
          <w:b/>
          <w:sz w:val="24"/>
          <w:szCs w:val="26"/>
        </w:rPr>
        <w:t xml:space="preserve">Please complete the table below and return the completed application form to </w:t>
      </w:r>
      <w:hyperlink r:id="rId6" w:history="1">
        <w:r w:rsidR="00E51E7E" w:rsidRPr="008A3EB7">
          <w:rPr>
            <w:rStyle w:val="Hyperlink"/>
            <w:b/>
            <w:sz w:val="24"/>
            <w:szCs w:val="26"/>
          </w:rPr>
          <w:t>sahalos.j@unic.ac.cy</w:t>
        </w:r>
      </w:hyperlink>
      <w:r w:rsidR="00E51E7E">
        <w:rPr>
          <w:b/>
          <w:sz w:val="24"/>
          <w:szCs w:val="26"/>
        </w:rPr>
        <w:t xml:space="preserve">. </w:t>
      </w:r>
    </w:p>
    <w:p w:rsidR="00FD5324" w:rsidRPr="00A8243E" w:rsidRDefault="00FD5324" w:rsidP="00990B3D">
      <w:pPr>
        <w:jc w:val="center"/>
        <w:rPr>
          <w:b/>
          <w:sz w:val="28"/>
          <w:szCs w:val="2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35"/>
        <w:gridCol w:w="7229"/>
      </w:tblGrid>
      <w:tr w:rsidR="00FD5324" w:rsidRPr="00FD5324" w:rsidTr="00FD5324">
        <w:tc>
          <w:tcPr>
            <w:tcW w:w="2235" w:type="dxa"/>
            <w:shd w:val="clear" w:color="auto" w:fill="D9D9D9" w:themeFill="background1" w:themeFillShade="D9"/>
          </w:tcPr>
          <w:p w:rsidR="00FD5324" w:rsidRPr="00FD5324" w:rsidRDefault="00FD5324" w:rsidP="00FD5324">
            <w:pPr>
              <w:spacing w:line="480" w:lineRule="auto"/>
              <w:rPr>
                <w:b/>
              </w:rPr>
            </w:pPr>
            <w:r w:rsidRPr="00FD5324">
              <w:rPr>
                <w:b/>
              </w:rPr>
              <w:t xml:space="preserve">First Name                           </w:t>
            </w:r>
          </w:p>
        </w:tc>
        <w:tc>
          <w:tcPr>
            <w:tcW w:w="7229" w:type="dxa"/>
          </w:tcPr>
          <w:p w:rsidR="00FD5324" w:rsidRPr="00FD5324" w:rsidRDefault="00FD5324" w:rsidP="00FD5324">
            <w:pPr>
              <w:spacing w:line="480" w:lineRule="auto"/>
            </w:pPr>
          </w:p>
        </w:tc>
      </w:tr>
      <w:tr w:rsidR="00FD5324" w:rsidRPr="00FD5324" w:rsidTr="00FD5324">
        <w:tc>
          <w:tcPr>
            <w:tcW w:w="2235" w:type="dxa"/>
            <w:shd w:val="clear" w:color="auto" w:fill="D9D9D9" w:themeFill="background1" w:themeFillShade="D9"/>
          </w:tcPr>
          <w:p w:rsidR="00FD5324" w:rsidRPr="00FD5324" w:rsidRDefault="00FD5324" w:rsidP="00FD5324">
            <w:pPr>
              <w:spacing w:line="480" w:lineRule="auto"/>
              <w:rPr>
                <w:b/>
              </w:rPr>
            </w:pPr>
            <w:r w:rsidRPr="00FD5324">
              <w:rPr>
                <w:b/>
              </w:rPr>
              <w:t xml:space="preserve">Last Name                        </w:t>
            </w:r>
          </w:p>
        </w:tc>
        <w:tc>
          <w:tcPr>
            <w:tcW w:w="7229" w:type="dxa"/>
          </w:tcPr>
          <w:p w:rsidR="00FD5324" w:rsidRPr="00FD5324" w:rsidRDefault="00FD5324" w:rsidP="00FD5324">
            <w:pPr>
              <w:spacing w:line="480" w:lineRule="auto"/>
            </w:pPr>
          </w:p>
        </w:tc>
      </w:tr>
      <w:tr w:rsidR="00FD5324" w:rsidRPr="00FD5324" w:rsidTr="00FD5324">
        <w:tc>
          <w:tcPr>
            <w:tcW w:w="2235" w:type="dxa"/>
            <w:shd w:val="clear" w:color="auto" w:fill="D9D9D9" w:themeFill="background1" w:themeFillShade="D9"/>
          </w:tcPr>
          <w:p w:rsidR="00FD5324" w:rsidRPr="00FD5324" w:rsidRDefault="00FD5324" w:rsidP="00FD5324">
            <w:pPr>
              <w:spacing w:line="480" w:lineRule="auto"/>
              <w:rPr>
                <w:b/>
              </w:rPr>
            </w:pPr>
            <w:r w:rsidRPr="00FD5324">
              <w:rPr>
                <w:b/>
              </w:rPr>
              <w:t>Country</w:t>
            </w:r>
          </w:p>
        </w:tc>
        <w:tc>
          <w:tcPr>
            <w:tcW w:w="7229" w:type="dxa"/>
          </w:tcPr>
          <w:p w:rsidR="00FD5324" w:rsidRPr="00FD5324" w:rsidRDefault="00FD5324" w:rsidP="00FD5324">
            <w:pPr>
              <w:spacing w:line="480" w:lineRule="auto"/>
            </w:pPr>
          </w:p>
        </w:tc>
      </w:tr>
      <w:tr w:rsidR="00FD5324" w:rsidRPr="00FD5324" w:rsidTr="00FD5324">
        <w:tc>
          <w:tcPr>
            <w:tcW w:w="2235" w:type="dxa"/>
            <w:shd w:val="clear" w:color="auto" w:fill="D9D9D9" w:themeFill="background1" w:themeFillShade="D9"/>
          </w:tcPr>
          <w:p w:rsidR="00FD5324" w:rsidRPr="00FD5324" w:rsidRDefault="00FD5324" w:rsidP="00FD5324">
            <w:pPr>
              <w:spacing w:line="480" w:lineRule="auto"/>
              <w:rPr>
                <w:b/>
              </w:rPr>
            </w:pPr>
            <w:r w:rsidRPr="00FD5324">
              <w:rPr>
                <w:b/>
              </w:rPr>
              <w:t xml:space="preserve">Email </w:t>
            </w:r>
          </w:p>
        </w:tc>
        <w:tc>
          <w:tcPr>
            <w:tcW w:w="7229" w:type="dxa"/>
          </w:tcPr>
          <w:p w:rsidR="00FD5324" w:rsidRPr="00FD5324" w:rsidRDefault="00FD5324" w:rsidP="00FD5324">
            <w:pPr>
              <w:spacing w:line="480" w:lineRule="auto"/>
            </w:pPr>
          </w:p>
        </w:tc>
      </w:tr>
      <w:tr w:rsidR="00FD5324" w:rsidRPr="00FD5324" w:rsidTr="00FD5324">
        <w:tc>
          <w:tcPr>
            <w:tcW w:w="2235" w:type="dxa"/>
            <w:shd w:val="clear" w:color="auto" w:fill="D9D9D9" w:themeFill="background1" w:themeFillShade="D9"/>
          </w:tcPr>
          <w:p w:rsidR="00FD5324" w:rsidRPr="00FD5324" w:rsidRDefault="00FD5324" w:rsidP="00FD5324">
            <w:pPr>
              <w:spacing w:line="480" w:lineRule="auto"/>
              <w:rPr>
                <w:b/>
              </w:rPr>
            </w:pPr>
            <w:r w:rsidRPr="00FD5324">
              <w:rPr>
                <w:b/>
              </w:rPr>
              <w:t>Phone number</w:t>
            </w:r>
          </w:p>
        </w:tc>
        <w:tc>
          <w:tcPr>
            <w:tcW w:w="7229" w:type="dxa"/>
          </w:tcPr>
          <w:p w:rsidR="00FD5324" w:rsidRPr="00FD5324" w:rsidRDefault="00FD5324" w:rsidP="00FD5324">
            <w:pPr>
              <w:spacing w:line="480" w:lineRule="auto"/>
            </w:pPr>
          </w:p>
        </w:tc>
      </w:tr>
    </w:tbl>
    <w:p w:rsidR="00990B3D" w:rsidRPr="008F4F26" w:rsidRDefault="00990B3D" w:rsidP="00990B3D">
      <w:pPr>
        <w:rPr>
          <w:b/>
        </w:rPr>
      </w:pPr>
    </w:p>
    <w:p w:rsidR="00841686" w:rsidRDefault="00E51E7E" w:rsidP="00E51E7E">
      <w:pPr>
        <w:jc w:val="both"/>
        <w:rPr>
          <w:b/>
        </w:rPr>
      </w:pPr>
      <w:r w:rsidRPr="00E51E7E">
        <w:rPr>
          <w:b/>
        </w:rPr>
        <w:t xml:space="preserve">Payment for the course </w:t>
      </w:r>
      <w:proofErr w:type="gramStart"/>
      <w:r>
        <w:rPr>
          <w:b/>
        </w:rPr>
        <w:t>should</w:t>
      </w:r>
      <w:r w:rsidRPr="00E51E7E">
        <w:rPr>
          <w:b/>
        </w:rPr>
        <w:t xml:space="preserve"> be made</w:t>
      </w:r>
      <w:proofErr w:type="gramEnd"/>
      <w:r w:rsidRPr="00E51E7E">
        <w:rPr>
          <w:b/>
        </w:rPr>
        <w:t xml:space="preserve"> via bank transfer by </w:t>
      </w:r>
      <w:r w:rsidRPr="00E51E7E">
        <w:rPr>
          <w:b/>
          <w:u w:val="single"/>
        </w:rPr>
        <w:t>16 January 2018</w:t>
      </w:r>
      <w:r w:rsidRPr="00E51E7E">
        <w:rPr>
          <w:b/>
        </w:rPr>
        <w:t xml:space="preserve"> to the following account: </w:t>
      </w:r>
    </w:p>
    <w:p w:rsidR="00E51E7E" w:rsidRDefault="00E51E7E" w:rsidP="00E51E7E">
      <w:pPr>
        <w:jc w:val="both"/>
        <w:rPr>
          <w:b/>
        </w:rPr>
      </w:pPr>
    </w:p>
    <w:p w:rsidR="00E51E7E" w:rsidRDefault="00E51E7E" w:rsidP="00E51E7E">
      <w:pPr>
        <w:jc w:val="both"/>
        <w:rPr>
          <w:b/>
        </w:rPr>
      </w:pPr>
      <w:r>
        <w:rPr>
          <w:b/>
        </w:rPr>
        <w:t>Bank Name:</w:t>
      </w:r>
      <w:r>
        <w:rPr>
          <w:b/>
        </w:rPr>
        <w:tab/>
      </w:r>
      <w:r>
        <w:rPr>
          <w:b/>
        </w:rPr>
        <w:tab/>
        <w:t xml:space="preserve">Bank of Cyprus </w:t>
      </w:r>
    </w:p>
    <w:p w:rsidR="00E51E7E" w:rsidRDefault="00E51E7E" w:rsidP="00E51E7E">
      <w:pPr>
        <w:jc w:val="both"/>
        <w:rPr>
          <w:b/>
        </w:rPr>
      </w:pPr>
      <w:r>
        <w:rPr>
          <w:b/>
        </w:rPr>
        <w:t>Bank Branch:</w:t>
      </w:r>
      <w:r>
        <w:rPr>
          <w:b/>
        </w:rPr>
        <w:tab/>
      </w:r>
      <w:r>
        <w:rPr>
          <w:b/>
        </w:rPr>
        <w:tab/>
        <w:t xml:space="preserve">Corporate Banking Centre Nicosia (0189) </w:t>
      </w:r>
    </w:p>
    <w:p w:rsidR="00E51E7E" w:rsidRDefault="00E51E7E" w:rsidP="00E51E7E">
      <w:pPr>
        <w:jc w:val="both"/>
        <w:rPr>
          <w:b/>
        </w:rPr>
      </w:pPr>
      <w:r>
        <w:rPr>
          <w:b/>
        </w:rPr>
        <w:t>Account Name:</w:t>
      </w:r>
      <w:r>
        <w:rPr>
          <w:b/>
        </w:rPr>
        <w:tab/>
      </w:r>
      <w:r>
        <w:rPr>
          <w:b/>
        </w:rPr>
        <w:tab/>
      </w:r>
      <w:proofErr w:type="spellStart"/>
      <w:r>
        <w:rPr>
          <w:b/>
        </w:rPr>
        <w:t>Ereynitiko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dryma</w:t>
      </w:r>
      <w:proofErr w:type="spellEnd"/>
      <w:r>
        <w:rPr>
          <w:b/>
        </w:rPr>
        <w:t xml:space="preserve"> P.L. Ltd. </w:t>
      </w:r>
    </w:p>
    <w:p w:rsidR="00E51E7E" w:rsidRDefault="00E51E7E" w:rsidP="00E51E7E">
      <w:pPr>
        <w:jc w:val="both"/>
        <w:rPr>
          <w:b/>
        </w:rPr>
      </w:pPr>
      <w:r>
        <w:rPr>
          <w:b/>
        </w:rPr>
        <w:t>Account Number:</w:t>
      </w:r>
      <w:r>
        <w:rPr>
          <w:b/>
        </w:rPr>
        <w:tab/>
        <w:t>018201015088</w:t>
      </w:r>
      <w:r>
        <w:rPr>
          <w:b/>
        </w:rPr>
        <w:tab/>
      </w:r>
    </w:p>
    <w:p w:rsidR="00E51E7E" w:rsidRDefault="00E51E7E" w:rsidP="00E51E7E">
      <w:pPr>
        <w:jc w:val="both"/>
        <w:rPr>
          <w:b/>
        </w:rPr>
      </w:pPr>
      <w:r>
        <w:rPr>
          <w:b/>
        </w:rPr>
        <w:t>IBAN: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>CY72002001820000000101508800</w:t>
      </w:r>
    </w:p>
    <w:p w:rsidR="00E51E7E" w:rsidRDefault="00E51E7E" w:rsidP="00E51E7E">
      <w:pPr>
        <w:jc w:val="both"/>
        <w:rPr>
          <w:b/>
        </w:rPr>
      </w:pPr>
      <w:r>
        <w:rPr>
          <w:b/>
        </w:rPr>
        <w:t>SWIFT / BIC:</w:t>
      </w:r>
      <w:r>
        <w:rPr>
          <w:b/>
        </w:rPr>
        <w:tab/>
      </w:r>
      <w:r>
        <w:rPr>
          <w:b/>
        </w:rPr>
        <w:tab/>
        <w:t>BCYPCY2N</w:t>
      </w:r>
    </w:p>
    <w:p w:rsidR="00E51E7E" w:rsidRDefault="00E51E7E"/>
    <w:sectPr w:rsidR="00E51E7E" w:rsidSect="00841686">
      <w:headerReference w:type="default" r:id="rId7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C0797" w:rsidRDefault="001C0797" w:rsidP="00FD5324">
      <w:pPr>
        <w:spacing w:after="0" w:line="240" w:lineRule="auto"/>
      </w:pPr>
      <w:r>
        <w:separator/>
      </w:r>
    </w:p>
  </w:endnote>
  <w:endnote w:type="continuationSeparator" w:id="0">
    <w:p w:rsidR="001C0797" w:rsidRDefault="001C0797" w:rsidP="00FD532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C0797" w:rsidRDefault="001C0797" w:rsidP="00FD5324">
      <w:pPr>
        <w:spacing w:after="0" w:line="240" w:lineRule="auto"/>
      </w:pPr>
      <w:r>
        <w:separator/>
      </w:r>
    </w:p>
  </w:footnote>
  <w:footnote w:type="continuationSeparator" w:id="0">
    <w:p w:rsidR="001C0797" w:rsidRDefault="001C0797" w:rsidP="00FD532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D5324" w:rsidRDefault="00FD5324">
    <w:pPr>
      <w:pStyle w:val="Header"/>
    </w:pPr>
    <w:r w:rsidRPr="00FD5324">
      <w:rPr>
        <w:b/>
        <w:noProof/>
        <w:sz w:val="28"/>
        <w:szCs w:val="28"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margin">
            <wp:align>center</wp:align>
          </wp:positionH>
          <wp:positionV relativeFrom="margin">
            <wp:posOffset>-638175</wp:posOffset>
          </wp:positionV>
          <wp:extent cx="2294890" cy="1066800"/>
          <wp:effectExtent l="0" t="0" r="0" b="0"/>
          <wp:wrapSquare wrapText="bothSides"/>
          <wp:docPr id="1" name="Picture 1" descr="C:\Users\Bosio Elisa\Dropbox\Research &amp; Innovatoon Office Shared Folder\03. Research Centres\3.1.1 UNRF Admin Info\UNRF 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Bosio Elisa\Dropbox\Research &amp; Innovatoon Office Shared Folder\03. Research Centres\3.1.1 UNRF Admin Info\UNRF Logo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94890" cy="1066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bC0NABCE3MjS3NzUyUdpeDU4uLM/DyQAuNaAO7djAMsAAAA"/>
  </w:docVars>
  <w:rsids>
    <w:rsidRoot w:val="00990B3D"/>
    <w:rsid w:val="000004CD"/>
    <w:rsid w:val="000008B7"/>
    <w:rsid w:val="000016A2"/>
    <w:rsid w:val="0000251C"/>
    <w:rsid w:val="000039D8"/>
    <w:rsid w:val="00003D66"/>
    <w:rsid w:val="00004A78"/>
    <w:rsid w:val="00005280"/>
    <w:rsid w:val="00007B2C"/>
    <w:rsid w:val="00010532"/>
    <w:rsid w:val="0001246F"/>
    <w:rsid w:val="00012AF0"/>
    <w:rsid w:val="000154AA"/>
    <w:rsid w:val="000214D8"/>
    <w:rsid w:val="000217F0"/>
    <w:rsid w:val="00023BA7"/>
    <w:rsid w:val="00025639"/>
    <w:rsid w:val="00026CD4"/>
    <w:rsid w:val="000271BB"/>
    <w:rsid w:val="00027643"/>
    <w:rsid w:val="00030128"/>
    <w:rsid w:val="00030793"/>
    <w:rsid w:val="0003504F"/>
    <w:rsid w:val="000402D8"/>
    <w:rsid w:val="00041068"/>
    <w:rsid w:val="00041CFA"/>
    <w:rsid w:val="0004243F"/>
    <w:rsid w:val="0004251F"/>
    <w:rsid w:val="00042FED"/>
    <w:rsid w:val="000432D4"/>
    <w:rsid w:val="00045E65"/>
    <w:rsid w:val="00046830"/>
    <w:rsid w:val="000471CD"/>
    <w:rsid w:val="00047BD2"/>
    <w:rsid w:val="0005188C"/>
    <w:rsid w:val="00051FA7"/>
    <w:rsid w:val="00052ADC"/>
    <w:rsid w:val="000539B2"/>
    <w:rsid w:val="00056322"/>
    <w:rsid w:val="00056413"/>
    <w:rsid w:val="000568E5"/>
    <w:rsid w:val="000579B7"/>
    <w:rsid w:val="00060518"/>
    <w:rsid w:val="000606F4"/>
    <w:rsid w:val="0006095A"/>
    <w:rsid w:val="000614DB"/>
    <w:rsid w:val="000614E9"/>
    <w:rsid w:val="0006182B"/>
    <w:rsid w:val="00061BDA"/>
    <w:rsid w:val="00061E22"/>
    <w:rsid w:val="000623F5"/>
    <w:rsid w:val="00062788"/>
    <w:rsid w:val="00062E31"/>
    <w:rsid w:val="00063DBE"/>
    <w:rsid w:val="00063E6E"/>
    <w:rsid w:val="00064418"/>
    <w:rsid w:val="00065077"/>
    <w:rsid w:val="00065A2A"/>
    <w:rsid w:val="000671A6"/>
    <w:rsid w:val="00067691"/>
    <w:rsid w:val="000676E6"/>
    <w:rsid w:val="00067731"/>
    <w:rsid w:val="0007184D"/>
    <w:rsid w:val="00071937"/>
    <w:rsid w:val="00072911"/>
    <w:rsid w:val="0007595D"/>
    <w:rsid w:val="00075C5C"/>
    <w:rsid w:val="000772C1"/>
    <w:rsid w:val="0007774F"/>
    <w:rsid w:val="000814FD"/>
    <w:rsid w:val="0008253A"/>
    <w:rsid w:val="00082EAD"/>
    <w:rsid w:val="00083B6F"/>
    <w:rsid w:val="00084133"/>
    <w:rsid w:val="00084DC2"/>
    <w:rsid w:val="0008567A"/>
    <w:rsid w:val="00085B20"/>
    <w:rsid w:val="000868E7"/>
    <w:rsid w:val="0008696E"/>
    <w:rsid w:val="0008749A"/>
    <w:rsid w:val="00091978"/>
    <w:rsid w:val="00092330"/>
    <w:rsid w:val="00092779"/>
    <w:rsid w:val="00092E1F"/>
    <w:rsid w:val="0009349F"/>
    <w:rsid w:val="00093F0E"/>
    <w:rsid w:val="0009502B"/>
    <w:rsid w:val="00096352"/>
    <w:rsid w:val="0009638B"/>
    <w:rsid w:val="0009695A"/>
    <w:rsid w:val="00096ACD"/>
    <w:rsid w:val="00096CFF"/>
    <w:rsid w:val="000A55CD"/>
    <w:rsid w:val="000A5C29"/>
    <w:rsid w:val="000A5DED"/>
    <w:rsid w:val="000A6F0D"/>
    <w:rsid w:val="000B00DB"/>
    <w:rsid w:val="000B1B76"/>
    <w:rsid w:val="000B1C23"/>
    <w:rsid w:val="000B2321"/>
    <w:rsid w:val="000B24D3"/>
    <w:rsid w:val="000B29AC"/>
    <w:rsid w:val="000B352C"/>
    <w:rsid w:val="000B47BA"/>
    <w:rsid w:val="000B5555"/>
    <w:rsid w:val="000B556A"/>
    <w:rsid w:val="000C0BAF"/>
    <w:rsid w:val="000C0FD6"/>
    <w:rsid w:val="000C16DA"/>
    <w:rsid w:val="000C3C18"/>
    <w:rsid w:val="000C3CC2"/>
    <w:rsid w:val="000C55B8"/>
    <w:rsid w:val="000C5A35"/>
    <w:rsid w:val="000C5F72"/>
    <w:rsid w:val="000C697F"/>
    <w:rsid w:val="000C7A5D"/>
    <w:rsid w:val="000D1423"/>
    <w:rsid w:val="000D2174"/>
    <w:rsid w:val="000D2CAA"/>
    <w:rsid w:val="000D7B8A"/>
    <w:rsid w:val="000D7E5F"/>
    <w:rsid w:val="000E06BA"/>
    <w:rsid w:val="000E0FFB"/>
    <w:rsid w:val="000E30D2"/>
    <w:rsid w:val="000E43C0"/>
    <w:rsid w:val="000E46CF"/>
    <w:rsid w:val="000E5661"/>
    <w:rsid w:val="000E6A74"/>
    <w:rsid w:val="000F0529"/>
    <w:rsid w:val="000F0992"/>
    <w:rsid w:val="000F104B"/>
    <w:rsid w:val="000F1746"/>
    <w:rsid w:val="000F1766"/>
    <w:rsid w:val="000F2473"/>
    <w:rsid w:val="000F31D1"/>
    <w:rsid w:val="000F498C"/>
    <w:rsid w:val="000F5E92"/>
    <w:rsid w:val="000F626E"/>
    <w:rsid w:val="000F7031"/>
    <w:rsid w:val="001011E8"/>
    <w:rsid w:val="00101C69"/>
    <w:rsid w:val="0010378E"/>
    <w:rsid w:val="0010471A"/>
    <w:rsid w:val="001054A3"/>
    <w:rsid w:val="00106E61"/>
    <w:rsid w:val="00110335"/>
    <w:rsid w:val="00111273"/>
    <w:rsid w:val="001118B5"/>
    <w:rsid w:val="0011264F"/>
    <w:rsid w:val="00112B64"/>
    <w:rsid w:val="00112ECB"/>
    <w:rsid w:val="0011353A"/>
    <w:rsid w:val="00114189"/>
    <w:rsid w:val="00114AFD"/>
    <w:rsid w:val="001153B2"/>
    <w:rsid w:val="00120211"/>
    <w:rsid w:val="001211AE"/>
    <w:rsid w:val="00121364"/>
    <w:rsid w:val="00121E6A"/>
    <w:rsid w:val="0012244D"/>
    <w:rsid w:val="00122598"/>
    <w:rsid w:val="00122BC9"/>
    <w:rsid w:val="00123DA0"/>
    <w:rsid w:val="00123E3A"/>
    <w:rsid w:val="001246C2"/>
    <w:rsid w:val="001247EC"/>
    <w:rsid w:val="0012580E"/>
    <w:rsid w:val="00125B33"/>
    <w:rsid w:val="00126070"/>
    <w:rsid w:val="00126AA6"/>
    <w:rsid w:val="00126B48"/>
    <w:rsid w:val="00126BEF"/>
    <w:rsid w:val="001278D9"/>
    <w:rsid w:val="00127B45"/>
    <w:rsid w:val="00130259"/>
    <w:rsid w:val="00131A95"/>
    <w:rsid w:val="001346F5"/>
    <w:rsid w:val="0013502F"/>
    <w:rsid w:val="00135E27"/>
    <w:rsid w:val="0014046B"/>
    <w:rsid w:val="0014335C"/>
    <w:rsid w:val="0014342F"/>
    <w:rsid w:val="001465A5"/>
    <w:rsid w:val="00147DD2"/>
    <w:rsid w:val="00150E8D"/>
    <w:rsid w:val="001512BA"/>
    <w:rsid w:val="001548DA"/>
    <w:rsid w:val="00156E3C"/>
    <w:rsid w:val="00157A51"/>
    <w:rsid w:val="00160A65"/>
    <w:rsid w:val="00160D8C"/>
    <w:rsid w:val="001613E3"/>
    <w:rsid w:val="00161507"/>
    <w:rsid w:val="001637AC"/>
    <w:rsid w:val="00163B3F"/>
    <w:rsid w:val="00165423"/>
    <w:rsid w:val="0016638E"/>
    <w:rsid w:val="0016758C"/>
    <w:rsid w:val="00173F2B"/>
    <w:rsid w:val="00174C43"/>
    <w:rsid w:val="00176C0A"/>
    <w:rsid w:val="00180EB2"/>
    <w:rsid w:val="00182CF4"/>
    <w:rsid w:val="00183795"/>
    <w:rsid w:val="0018519D"/>
    <w:rsid w:val="001854BB"/>
    <w:rsid w:val="001865AE"/>
    <w:rsid w:val="00190801"/>
    <w:rsid w:val="00193FFC"/>
    <w:rsid w:val="001A1968"/>
    <w:rsid w:val="001A345A"/>
    <w:rsid w:val="001A4FD0"/>
    <w:rsid w:val="001A5151"/>
    <w:rsid w:val="001A69F0"/>
    <w:rsid w:val="001A6FD2"/>
    <w:rsid w:val="001B36C1"/>
    <w:rsid w:val="001B38C7"/>
    <w:rsid w:val="001B5C1A"/>
    <w:rsid w:val="001B71B5"/>
    <w:rsid w:val="001C0797"/>
    <w:rsid w:val="001C14A2"/>
    <w:rsid w:val="001C3114"/>
    <w:rsid w:val="001C499C"/>
    <w:rsid w:val="001C4D1C"/>
    <w:rsid w:val="001C5BCA"/>
    <w:rsid w:val="001C646E"/>
    <w:rsid w:val="001C655A"/>
    <w:rsid w:val="001C6937"/>
    <w:rsid w:val="001C6B45"/>
    <w:rsid w:val="001D05A1"/>
    <w:rsid w:val="001D0D44"/>
    <w:rsid w:val="001D320F"/>
    <w:rsid w:val="001D39F8"/>
    <w:rsid w:val="001D44A9"/>
    <w:rsid w:val="001D490E"/>
    <w:rsid w:val="001D53FE"/>
    <w:rsid w:val="001D56EA"/>
    <w:rsid w:val="001D63A8"/>
    <w:rsid w:val="001D663F"/>
    <w:rsid w:val="001D7110"/>
    <w:rsid w:val="001D7440"/>
    <w:rsid w:val="001E0659"/>
    <w:rsid w:val="001E142F"/>
    <w:rsid w:val="001E1720"/>
    <w:rsid w:val="001E1893"/>
    <w:rsid w:val="001E2472"/>
    <w:rsid w:val="001E2CAA"/>
    <w:rsid w:val="001E33F2"/>
    <w:rsid w:val="001E357B"/>
    <w:rsid w:val="001E39DD"/>
    <w:rsid w:val="001E40A4"/>
    <w:rsid w:val="001E514A"/>
    <w:rsid w:val="001E5172"/>
    <w:rsid w:val="001E54E3"/>
    <w:rsid w:val="001E59FD"/>
    <w:rsid w:val="001E65C2"/>
    <w:rsid w:val="001F0050"/>
    <w:rsid w:val="001F07CA"/>
    <w:rsid w:val="001F164D"/>
    <w:rsid w:val="001F1C06"/>
    <w:rsid w:val="001F2264"/>
    <w:rsid w:val="001F2880"/>
    <w:rsid w:val="001F77FB"/>
    <w:rsid w:val="001F7AFA"/>
    <w:rsid w:val="002000BB"/>
    <w:rsid w:val="002009CD"/>
    <w:rsid w:val="00200C8E"/>
    <w:rsid w:val="0020219F"/>
    <w:rsid w:val="002027B6"/>
    <w:rsid w:val="00202F7E"/>
    <w:rsid w:val="00204308"/>
    <w:rsid w:val="002047BD"/>
    <w:rsid w:val="0020494E"/>
    <w:rsid w:val="00204D4E"/>
    <w:rsid w:val="00205416"/>
    <w:rsid w:val="00205CC9"/>
    <w:rsid w:val="00207F4C"/>
    <w:rsid w:val="00210D53"/>
    <w:rsid w:val="002125D7"/>
    <w:rsid w:val="00213303"/>
    <w:rsid w:val="00213873"/>
    <w:rsid w:val="00213AEF"/>
    <w:rsid w:val="00213E3C"/>
    <w:rsid w:val="0021405E"/>
    <w:rsid w:val="0021444D"/>
    <w:rsid w:val="002201B2"/>
    <w:rsid w:val="002206D1"/>
    <w:rsid w:val="0022427C"/>
    <w:rsid w:val="00224D3C"/>
    <w:rsid w:val="002260DB"/>
    <w:rsid w:val="00226A64"/>
    <w:rsid w:val="00227195"/>
    <w:rsid w:val="0023064F"/>
    <w:rsid w:val="0023172F"/>
    <w:rsid w:val="002326FF"/>
    <w:rsid w:val="00232FF7"/>
    <w:rsid w:val="0023312D"/>
    <w:rsid w:val="002400BD"/>
    <w:rsid w:val="002405B1"/>
    <w:rsid w:val="0024090B"/>
    <w:rsid w:val="00241F9B"/>
    <w:rsid w:val="00242999"/>
    <w:rsid w:val="00243DD0"/>
    <w:rsid w:val="00246B10"/>
    <w:rsid w:val="002476F5"/>
    <w:rsid w:val="002515C7"/>
    <w:rsid w:val="00251BF2"/>
    <w:rsid w:val="002524C3"/>
    <w:rsid w:val="002532F4"/>
    <w:rsid w:val="00253833"/>
    <w:rsid w:val="002542EB"/>
    <w:rsid w:val="00256058"/>
    <w:rsid w:val="0025675E"/>
    <w:rsid w:val="002604F3"/>
    <w:rsid w:val="00260B40"/>
    <w:rsid w:val="00260F02"/>
    <w:rsid w:val="0026134F"/>
    <w:rsid w:val="00261BB7"/>
    <w:rsid w:val="00265862"/>
    <w:rsid w:val="00265BE9"/>
    <w:rsid w:val="00266E5C"/>
    <w:rsid w:val="00267738"/>
    <w:rsid w:val="00267C31"/>
    <w:rsid w:val="002700A5"/>
    <w:rsid w:val="00271260"/>
    <w:rsid w:val="002714EC"/>
    <w:rsid w:val="00273695"/>
    <w:rsid w:val="00274B3B"/>
    <w:rsid w:val="00275209"/>
    <w:rsid w:val="0027778A"/>
    <w:rsid w:val="0028026B"/>
    <w:rsid w:val="002803E6"/>
    <w:rsid w:val="00280621"/>
    <w:rsid w:val="0028117C"/>
    <w:rsid w:val="0028135C"/>
    <w:rsid w:val="00281BB3"/>
    <w:rsid w:val="00281CD7"/>
    <w:rsid w:val="00282149"/>
    <w:rsid w:val="002828F7"/>
    <w:rsid w:val="00282A5A"/>
    <w:rsid w:val="00282B7B"/>
    <w:rsid w:val="00283363"/>
    <w:rsid w:val="00284F0D"/>
    <w:rsid w:val="00285694"/>
    <w:rsid w:val="00291537"/>
    <w:rsid w:val="00292D6B"/>
    <w:rsid w:val="00293085"/>
    <w:rsid w:val="00293CEC"/>
    <w:rsid w:val="00293F9D"/>
    <w:rsid w:val="00295E1D"/>
    <w:rsid w:val="00296585"/>
    <w:rsid w:val="00296D94"/>
    <w:rsid w:val="00297A61"/>
    <w:rsid w:val="002A1F3E"/>
    <w:rsid w:val="002A29A4"/>
    <w:rsid w:val="002A4746"/>
    <w:rsid w:val="002A54C9"/>
    <w:rsid w:val="002A5B97"/>
    <w:rsid w:val="002A5FE4"/>
    <w:rsid w:val="002A68C7"/>
    <w:rsid w:val="002B21A4"/>
    <w:rsid w:val="002B3654"/>
    <w:rsid w:val="002B38F4"/>
    <w:rsid w:val="002B3F90"/>
    <w:rsid w:val="002B54EB"/>
    <w:rsid w:val="002B6771"/>
    <w:rsid w:val="002B72AC"/>
    <w:rsid w:val="002B7CD7"/>
    <w:rsid w:val="002C0BCD"/>
    <w:rsid w:val="002C1D1C"/>
    <w:rsid w:val="002C2907"/>
    <w:rsid w:val="002C3BFF"/>
    <w:rsid w:val="002C43CC"/>
    <w:rsid w:val="002C62C1"/>
    <w:rsid w:val="002C7792"/>
    <w:rsid w:val="002C7885"/>
    <w:rsid w:val="002D03E8"/>
    <w:rsid w:val="002D2417"/>
    <w:rsid w:val="002D3118"/>
    <w:rsid w:val="002D51C7"/>
    <w:rsid w:val="002D5D36"/>
    <w:rsid w:val="002D66EF"/>
    <w:rsid w:val="002D6941"/>
    <w:rsid w:val="002D6AB6"/>
    <w:rsid w:val="002D7037"/>
    <w:rsid w:val="002D7B39"/>
    <w:rsid w:val="002E3B36"/>
    <w:rsid w:val="002E7946"/>
    <w:rsid w:val="002F0FA1"/>
    <w:rsid w:val="002F4364"/>
    <w:rsid w:val="002F5655"/>
    <w:rsid w:val="00300C29"/>
    <w:rsid w:val="00301660"/>
    <w:rsid w:val="003023BB"/>
    <w:rsid w:val="003032C1"/>
    <w:rsid w:val="00303E12"/>
    <w:rsid w:val="00304C62"/>
    <w:rsid w:val="00305CF1"/>
    <w:rsid w:val="00306D19"/>
    <w:rsid w:val="0031037A"/>
    <w:rsid w:val="0031146A"/>
    <w:rsid w:val="00311CE2"/>
    <w:rsid w:val="003153B3"/>
    <w:rsid w:val="003161AC"/>
    <w:rsid w:val="00316EA1"/>
    <w:rsid w:val="00321B5B"/>
    <w:rsid w:val="00322E59"/>
    <w:rsid w:val="00324600"/>
    <w:rsid w:val="00327A33"/>
    <w:rsid w:val="0033096A"/>
    <w:rsid w:val="00331518"/>
    <w:rsid w:val="00331C84"/>
    <w:rsid w:val="00332803"/>
    <w:rsid w:val="0033298A"/>
    <w:rsid w:val="00335A30"/>
    <w:rsid w:val="003360B2"/>
    <w:rsid w:val="003367B4"/>
    <w:rsid w:val="00336B70"/>
    <w:rsid w:val="003374D8"/>
    <w:rsid w:val="003375E2"/>
    <w:rsid w:val="00337D78"/>
    <w:rsid w:val="003402BE"/>
    <w:rsid w:val="00340BDD"/>
    <w:rsid w:val="003413F3"/>
    <w:rsid w:val="003417ED"/>
    <w:rsid w:val="00341BB2"/>
    <w:rsid w:val="003423BE"/>
    <w:rsid w:val="003426C5"/>
    <w:rsid w:val="00343F3D"/>
    <w:rsid w:val="00344C34"/>
    <w:rsid w:val="00344F0F"/>
    <w:rsid w:val="00345406"/>
    <w:rsid w:val="00346EE7"/>
    <w:rsid w:val="00347DB5"/>
    <w:rsid w:val="00347EF4"/>
    <w:rsid w:val="00351A8C"/>
    <w:rsid w:val="00352097"/>
    <w:rsid w:val="00352AEC"/>
    <w:rsid w:val="003532C7"/>
    <w:rsid w:val="00355289"/>
    <w:rsid w:val="003552C4"/>
    <w:rsid w:val="0035663F"/>
    <w:rsid w:val="00357D1F"/>
    <w:rsid w:val="003607DF"/>
    <w:rsid w:val="003608C9"/>
    <w:rsid w:val="00361E02"/>
    <w:rsid w:val="00362070"/>
    <w:rsid w:val="00362829"/>
    <w:rsid w:val="0036304C"/>
    <w:rsid w:val="00363544"/>
    <w:rsid w:val="003642C1"/>
    <w:rsid w:val="0036435F"/>
    <w:rsid w:val="00366998"/>
    <w:rsid w:val="0037005D"/>
    <w:rsid w:val="00370E1C"/>
    <w:rsid w:val="00371703"/>
    <w:rsid w:val="00371B87"/>
    <w:rsid w:val="00371BB7"/>
    <w:rsid w:val="00373DE6"/>
    <w:rsid w:val="00375AB4"/>
    <w:rsid w:val="00381514"/>
    <w:rsid w:val="00381AFD"/>
    <w:rsid w:val="00382194"/>
    <w:rsid w:val="003865A6"/>
    <w:rsid w:val="0038676B"/>
    <w:rsid w:val="003877B6"/>
    <w:rsid w:val="00390DB2"/>
    <w:rsid w:val="00391575"/>
    <w:rsid w:val="00391DED"/>
    <w:rsid w:val="003925B5"/>
    <w:rsid w:val="00392927"/>
    <w:rsid w:val="00392DE3"/>
    <w:rsid w:val="00392EF1"/>
    <w:rsid w:val="00393F54"/>
    <w:rsid w:val="00394CBE"/>
    <w:rsid w:val="00394D6F"/>
    <w:rsid w:val="00394F02"/>
    <w:rsid w:val="00395892"/>
    <w:rsid w:val="00395CC2"/>
    <w:rsid w:val="003A120A"/>
    <w:rsid w:val="003A1D71"/>
    <w:rsid w:val="003A262F"/>
    <w:rsid w:val="003A2993"/>
    <w:rsid w:val="003A3877"/>
    <w:rsid w:val="003A3D7B"/>
    <w:rsid w:val="003A46AB"/>
    <w:rsid w:val="003A62B4"/>
    <w:rsid w:val="003A65E0"/>
    <w:rsid w:val="003A711F"/>
    <w:rsid w:val="003B0B3F"/>
    <w:rsid w:val="003B10BF"/>
    <w:rsid w:val="003B1102"/>
    <w:rsid w:val="003B2314"/>
    <w:rsid w:val="003B25E6"/>
    <w:rsid w:val="003B5422"/>
    <w:rsid w:val="003B5773"/>
    <w:rsid w:val="003B6564"/>
    <w:rsid w:val="003C0CD0"/>
    <w:rsid w:val="003C0E39"/>
    <w:rsid w:val="003C107B"/>
    <w:rsid w:val="003C2854"/>
    <w:rsid w:val="003C4708"/>
    <w:rsid w:val="003C5086"/>
    <w:rsid w:val="003C7030"/>
    <w:rsid w:val="003C7CC7"/>
    <w:rsid w:val="003D0B43"/>
    <w:rsid w:val="003D0BB6"/>
    <w:rsid w:val="003D1DC3"/>
    <w:rsid w:val="003D2177"/>
    <w:rsid w:val="003D42B2"/>
    <w:rsid w:val="003D4C66"/>
    <w:rsid w:val="003D4F13"/>
    <w:rsid w:val="003D553E"/>
    <w:rsid w:val="003D7EEA"/>
    <w:rsid w:val="003E20DB"/>
    <w:rsid w:val="003E2C87"/>
    <w:rsid w:val="003E2CAA"/>
    <w:rsid w:val="003E3081"/>
    <w:rsid w:val="003E3BFE"/>
    <w:rsid w:val="003E3C4D"/>
    <w:rsid w:val="003E40CC"/>
    <w:rsid w:val="003E4E50"/>
    <w:rsid w:val="003E5638"/>
    <w:rsid w:val="003E56C5"/>
    <w:rsid w:val="003E6094"/>
    <w:rsid w:val="003F05EB"/>
    <w:rsid w:val="003F1150"/>
    <w:rsid w:val="003F2146"/>
    <w:rsid w:val="003F3A40"/>
    <w:rsid w:val="003F4766"/>
    <w:rsid w:val="004002AE"/>
    <w:rsid w:val="004004C2"/>
    <w:rsid w:val="00401393"/>
    <w:rsid w:val="00401ED8"/>
    <w:rsid w:val="00402602"/>
    <w:rsid w:val="004029BC"/>
    <w:rsid w:val="00404608"/>
    <w:rsid w:val="00404B63"/>
    <w:rsid w:val="00404ED8"/>
    <w:rsid w:val="00407541"/>
    <w:rsid w:val="00407690"/>
    <w:rsid w:val="00410181"/>
    <w:rsid w:val="00410C41"/>
    <w:rsid w:val="00410EAA"/>
    <w:rsid w:val="0041191E"/>
    <w:rsid w:val="00411F33"/>
    <w:rsid w:val="00412FF1"/>
    <w:rsid w:val="004133A9"/>
    <w:rsid w:val="00414E43"/>
    <w:rsid w:val="00414FA2"/>
    <w:rsid w:val="004151FD"/>
    <w:rsid w:val="00415ED6"/>
    <w:rsid w:val="004164D0"/>
    <w:rsid w:val="004209F9"/>
    <w:rsid w:val="0042134A"/>
    <w:rsid w:val="004232EA"/>
    <w:rsid w:val="00424107"/>
    <w:rsid w:val="00424783"/>
    <w:rsid w:val="00425001"/>
    <w:rsid w:val="004265EE"/>
    <w:rsid w:val="00426D02"/>
    <w:rsid w:val="00427835"/>
    <w:rsid w:val="0043078A"/>
    <w:rsid w:val="00431871"/>
    <w:rsid w:val="00432099"/>
    <w:rsid w:val="00432CB7"/>
    <w:rsid w:val="0043355F"/>
    <w:rsid w:val="00434863"/>
    <w:rsid w:val="00435601"/>
    <w:rsid w:val="00435656"/>
    <w:rsid w:val="00435A0D"/>
    <w:rsid w:val="00435E4B"/>
    <w:rsid w:val="004361EE"/>
    <w:rsid w:val="00437636"/>
    <w:rsid w:val="00437A44"/>
    <w:rsid w:val="00437C36"/>
    <w:rsid w:val="00440290"/>
    <w:rsid w:val="00441129"/>
    <w:rsid w:val="00441D82"/>
    <w:rsid w:val="00445470"/>
    <w:rsid w:val="004458E1"/>
    <w:rsid w:val="00447658"/>
    <w:rsid w:val="00447782"/>
    <w:rsid w:val="00447D8B"/>
    <w:rsid w:val="00453781"/>
    <w:rsid w:val="0045485A"/>
    <w:rsid w:val="00454AE2"/>
    <w:rsid w:val="00454C2E"/>
    <w:rsid w:val="004563B0"/>
    <w:rsid w:val="00456530"/>
    <w:rsid w:val="00461A08"/>
    <w:rsid w:val="00462092"/>
    <w:rsid w:val="0046264A"/>
    <w:rsid w:val="00463AF7"/>
    <w:rsid w:val="00464D2A"/>
    <w:rsid w:val="00467264"/>
    <w:rsid w:val="004675F5"/>
    <w:rsid w:val="0047101C"/>
    <w:rsid w:val="0047181E"/>
    <w:rsid w:val="00472D6D"/>
    <w:rsid w:val="00473B35"/>
    <w:rsid w:val="00473D9E"/>
    <w:rsid w:val="0047500B"/>
    <w:rsid w:val="00475E34"/>
    <w:rsid w:val="00475F0C"/>
    <w:rsid w:val="00476C0E"/>
    <w:rsid w:val="00477184"/>
    <w:rsid w:val="0047738D"/>
    <w:rsid w:val="00477C98"/>
    <w:rsid w:val="00480424"/>
    <w:rsid w:val="004805F2"/>
    <w:rsid w:val="00480F9E"/>
    <w:rsid w:val="0048222F"/>
    <w:rsid w:val="00482BED"/>
    <w:rsid w:val="004831C3"/>
    <w:rsid w:val="004838A3"/>
    <w:rsid w:val="00484A46"/>
    <w:rsid w:val="00491367"/>
    <w:rsid w:val="00491B19"/>
    <w:rsid w:val="00492B26"/>
    <w:rsid w:val="00492E1E"/>
    <w:rsid w:val="00493461"/>
    <w:rsid w:val="00494AE2"/>
    <w:rsid w:val="00494FBC"/>
    <w:rsid w:val="004950AC"/>
    <w:rsid w:val="00495A5D"/>
    <w:rsid w:val="00495DF8"/>
    <w:rsid w:val="00497030"/>
    <w:rsid w:val="00497B41"/>
    <w:rsid w:val="004A0094"/>
    <w:rsid w:val="004A0CCF"/>
    <w:rsid w:val="004A130C"/>
    <w:rsid w:val="004A1652"/>
    <w:rsid w:val="004A1802"/>
    <w:rsid w:val="004A1E4F"/>
    <w:rsid w:val="004A275B"/>
    <w:rsid w:val="004A2EE1"/>
    <w:rsid w:val="004A4274"/>
    <w:rsid w:val="004A42B6"/>
    <w:rsid w:val="004A530C"/>
    <w:rsid w:val="004B1111"/>
    <w:rsid w:val="004B31F9"/>
    <w:rsid w:val="004B4FBF"/>
    <w:rsid w:val="004B5876"/>
    <w:rsid w:val="004B6D4C"/>
    <w:rsid w:val="004B7875"/>
    <w:rsid w:val="004C0C1B"/>
    <w:rsid w:val="004C0D1A"/>
    <w:rsid w:val="004C1189"/>
    <w:rsid w:val="004C19FE"/>
    <w:rsid w:val="004C1F47"/>
    <w:rsid w:val="004C21D3"/>
    <w:rsid w:val="004C30FF"/>
    <w:rsid w:val="004C4600"/>
    <w:rsid w:val="004C4AED"/>
    <w:rsid w:val="004C4C30"/>
    <w:rsid w:val="004C4E29"/>
    <w:rsid w:val="004C4F9C"/>
    <w:rsid w:val="004C55DE"/>
    <w:rsid w:val="004C6008"/>
    <w:rsid w:val="004C6D8F"/>
    <w:rsid w:val="004C7A5C"/>
    <w:rsid w:val="004D24B1"/>
    <w:rsid w:val="004D2A6D"/>
    <w:rsid w:val="004D32D0"/>
    <w:rsid w:val="004D505F"/>
    <w:rsid w:val="004D6C51"/>
    <w:rsid w:val="004D705F"/>
    <w:rsid w:val="004D72AC"/>
    <w:rsid w:val="004D7717"/>
    <w:rsid w:val="004D7B64"/>
    <w:rsid w:val="004D7BDD"/>
    <w:rsid w:val="004E11C2"/>
    <w:rsid w:val="004E323C"/>
    <w:rsid w:val="004E41D5"/>
    <w:rsid w:val="004E5AAE"/>
    <w:rsid w:val="004E76AD"/>
    <w:rsid w:val="004E79C7"/>
    <w:rsid w:val="004F023E"/>
    <w:rsid w:val="004F0AC1"/>
    <w:rsid w:val="004F2B98"/>
    <w:rsid w:val="004F2D03"/>
    <w:rsid w:val="004F400E"/>
    <w:rsid w:val="004F4721"/>
    <w:rsid w:val="004F4D22"/>
    <w:rsid w:val="004F75EB"/>
    <w:rsid w:val="004F7789"/>
    <w:rsid w:val="004F7EF5"/>
    <w:rsid w:val="00500213"/>
    <w:rsid w:val="00500437"/>
    <w:rsid w:val="00501577"/>
    <w:rsid w:val="005023E6"/>
    <w:rsid w:val="0050293E"/>
    <w:rsid w:val="00503099"/>
    <w:rsid w:val="00504609"/>
    <w:rsid w:val="005053B8"/>
    <w:rsid w:val="00505D1F"/>
    <w:rsid w:val="00506A31"/>
    <w:rsid w:val="00507F45"/>
    <w:rsid w:val="0051005C"/>
    <w:rsid w:val="00510E2E"/>
    <w:rsid w:val="00511C5C"/>
    <w:rsid w:val="00511F0E"/>
    <w:rsid w:val="00512276"/>
    <w:rsid w:val="00512E0A"/>
    <w:rsid w:val="00512FCC"/>
    <w:rsid w:val="0051303F"/>
    <w:rsid w:val="005130F3"/>
    <w:rsid w:val="00515EF4"/>
    <w:rsid w:val="005171FD"/>
    <w:rsid w:val="00522CAA"/>
    <w:rsid w:val="0052306F"/>
    <w:rsid w:val="00524EA1"/>
    <w:rsid w:val="00526DF2"/>
    <w:rsid w:val="0053055E"/>
    <w:rsid w:val="005309CB"/>
    <w:rsid w:val="00532362"/>
    <w:rsid w:val="005333CF"/>
    <w:rsid w:val="0053416B"/>
    <w:rsid w:val="0053438F"/>
    <w:rsid w:val="00534975"/>
    <w:rsid w:val="00534C22"/>
    <w:rsid w:val="00535DD6"/>
    <w:rsid w:val="00535F62"/>
    <w:rsid w:val="00536208"/>
    <w:rsid w:val="00536B1C"/>
    <w:rsid w:val="005378BA"/>
    <w:rsid w:val="0054010F"/>
    <w:rsid w:val="00543C63"/>
    <w:rsid w:val="00544308"/>
    <w:rsid w:val="00544C64"/>
    <w:rsid w:val="00544D95"/>
    <w:rsid w:val="00545ADE"/>
    <w:rsid w:val="00546713"/>
    <w:rsid w:val="00550188"/>
    <w:rsid w:val="00550B00"/>
    <w:rsid w:val="00551D17"/>
    <w:rsid w:val="0055248F"/>
    <w:rsid w:val="00552D21"/>
    <w:rsid w:val="00552E3D"/>
    <w:rsid w:val="00553305"/>
    <w:rsid w:val="00555A16"/>
    <w:rsid w:val="005562A8"/>
    <w:rsid w:val="0055787F"/>
    <w:rsid w:val="005610DE"/>
    <w:rsid w:val="005618F4"/>
    <w:rsid w:val="00561A4C"/>
    <w:rsid w:val="005624CE"/>
    <w:rsid w:val="00562B75"/>
    <w:rsid w:val="0056395C"/>
    <w:rsid w:val="00564981"/>
    <w:rsid w:val="005651CA"/>
    <w:rsid w:val="00565841"/>
    <w:rsid w:val="00565867"/>
    <w:rsid w:val="00571A2A"/>
    <w:rsid w:val="00574BE0"/>
    <w:rsid w:val="0057693F"/>
    <w:rsid w:val="00576ED7"/>
    <w:rsid w:val="00577461"/>
    <w:rsid w:val="00580061"/>
    <w:rsid w:val="00582105"/>
    <w:rsid w:val="00583969"/>
    <w:rsid w:val="00583C67"/>
    <w:rsid w:val="005854E4"/>
    <w:rsid w:val="00585FBA"/>
    <w:rsid w:val="0059139B"/>
    <w:rsid w:val="00591DCA"/>
    <w:rsid w:val="00593182"/>
    <w:rsid w:val="005932B2"/>
    <w:rsid w:val="00596449"/>
    <w:rsid w:val="005976F7"/>
    <w:rsid w:val="005A13D8"/>
    <w:rsid w:val="005A248A"/>
    <w:rsid w:val="005A4937"/>
    <w:rsid w:val="005A4D93"/>
    <w:rsid w:val="005A4DD1"/>
    <w:rsid w:val="005A6020"/>
    <w:rsid w:val="005A6389"/>
    <w:rsid w:val="005A6870"/>
    <w:rsid w:val="005A747A"/>
    <w:rsid w:val="005A7B0B"/>
    <w:rsid w:val="005B0363"/>
    <w:rsid w:val="005B179E"/>
    <w:rsid w:val="005B3C92"/>
    <w:rsid w:val="005B446F"/>
    <w:rsid w:val="005B70AF"/>
    <w:rsid w:val="005C10C4"/>
    <w:rsid w:val="005C18C6"/>
    <w:rsid w:val="005C1C9F"/>
    <w:rsid w:val="005C381D"/>
    <w:rsid w:val="005C4698"/>
    <w:rsid w:val="005C60FB"/>
    <w:rsid w:val="005C6752"/>
    <w:rsid w:val="005D004D"/>
    <w:rsid w:val="005D0294"/>
    <w:rsid w:val="005D02B4"/>
    <w:rsid w:val="005D0A75"/>
    <w:rsid w:val="005D3347"/>
    <w:rsid w:val="005D3CB3"/>
    <w:rsid w:val="005D4028"/>
    <w:rsid w:val="005D4BD5"/>
    <w:rsid w:val="005D50AF"/>
    <w:rsid w:val="005D528B"/>
    <w:rsid w:val="005D64D6"/>
    <w:rsid w:val="005D6AA3"/>
    <w:rsid w:val="005D782F"/>
    <w:rsid w:val="005D7D6E"/>
    <w:rsid w:val="005E2E4D"/>
    <w:rsid w:val="005E39AF"/>
    <w:rsid w:val="005E445A"/>
    <w:rsid w:val="005E48ED"/>
    <w:rsid w:val="005E4EFA"/>
    <w:rsid w:val="005E52E2"/>
    <w:rsid w:val="005E6293"/>
    <w:rsid w:val="005E6EEE"/>
    <w:rsid w:val="005E70A0"/>
    <w:rsid w:val="005E7566"/>
    <w:rsid w:val="005E77BD"/>
    <w:rsid w:val="005E7F9E"/>
    <w:rsid w:val="005F2143"/>
    <w:rsid w:val="005F217A"/>
    <w:rsid w:val="005F2DCD"/>
    <w:rsid w:val="005F354E"/>
    <w:rsid w:val="005F4DF4"/>
    <w:rsid w:val="005F74EE"/>
    <w:rsid w:val="00601E8C"/>
    <w:rsid w:val="00601FD2"/>
    <w:rsid w:val="0060357E"/>
    <w:rsid w:val="006045D4"/>
    <w:rsid w:val="0060503F"/>
    <w:rsid w:val="00605051"/>
    <w:rsid w:val="0060665D"/>
    <w:rsid w:val="006079E4"/>
    <w:rsid w:val="006104ED"/>
    <w:rsid w:val="00614E64"/>
    <w:rsid w:val="00614EC7"/>
    <w:rsid w:val="00615B21"/>
    <w:rsid w:val="00617B73"/>
    <w:rsid w:val="00620FFF"/>
    <w:rsid w:val="00622E11"/>
    <w:rsid w:val="0062307D"/>
    <w:rsid w:val="00623228"/>
    <w:rsid w:val="0062397B"/>
    <w:rsid w:val="006247A1"/>
    <w:rsid w:val="00624DF3"/>
    <w:rsid w:val="00625345"/>
    <w:rsid w:val="00625D3B"/>
    <w:rsid w:val="00626C40"/>
    <w:rsid w:val="00627187"/>
    <w:rsid w:val="00627BD2"/>
    <w:rsid w:val="006318BF"/>
    <w:rsid w:val="006329E6"/>
    <w:rsid w:val="00633247"/>
    <w:rsid w:val="00633D2F"/>
    <w:rsid w:val="00633E55"/>
    <w:rsid w:val="00636447"/>
    <w:rsid w:val="00637A1C"/>
    <w:rsid w:val="00637B35"/>
    <w:rsid w:val="0064036D"/>
    <w:rsid w:val="00641436"/>
    <w:rsid w:val="00643BEA"/>
    <w:rsid w:val="00645E88"/>
    <w:rsid w:val="00647EA7"/>
    <w:rsid w:val="00650877"/>
    <w:rsid w:val="00651A6D"/>
    <w:rsid w:val="00654A0F"/>
    <w:rsid w:val="00655059"/>
    <w:rsid w:val="00655B59"/>
    <w:rsid w:val="006578C7"/>
    <w:rsid w:val="0066005F"/>
    <w:rsid w:val="006603DA"/>
    <w:rsid w:val="0066081C"/>
    <w:rsid w:val="0066094E"/>
    <w:rsid w:val="006610A8"/>
    <w:rsid w:val="00661DD1"/>
    <w:rsid w:val="0066375E"/>
    <w:rsid w:val="0067038F"/>
    <w:rsid w:val="00670D42"/>
    <w:rsid w:val="00674068"/>
    <w:rsid w:val="006741B5"/>
    <w:rsid w:val="0067488E"/>
    <w:rsid w:val="00675219"/>
    <w:rsid w:val="00675722"/>
    <w:rsid w:val="00675B87"/>
    <w:rsid w:val="00675BAC"/>
    <w:rsid w:val="00675DF6"/>
    <w:rsid w:val="0067616F"/>
    <w:rsid w:val="0067640C"/>
    <w:rsid w:val="006773F6"/>
    <w:rsid w:val="00680E09"/>
    <w:rsid w:val="00683FEB"/>
    <w:rsid w:val="00684F88"/>
    <w:rsid w:val="00685FB3"/>
    <w:rsid w:val="00687356"/>
    <w:rsid w:val="00690C50"/>
    <w:rsid w:val="0069134F"/>
    <w:rsid w:val="00692692"/>
    <w:rsid w:val="00693A53"/>
    <w:rsid w:val="00694171"/>
    <w:rsid w:val="00694236"/>
    <w:rsid w:val="006962C0"/>
    <w:rsid w:val="00696AFD"/>
    <w:rsid w:val="006972E4"/>
    <w:rsid w:val="006A084E"/>
    <w:rsid w:val="006A0C3C"/>
    <w:rsid w:val="006A18D6"/>
    <w:rsid w:val="006A4290"/>
    <w:rsid w:val="006A42B2"/>
    <w:rsid w:val="006A42CA"/>
    <w:rsid w:val="006A47F8"/>
    <w:rsid w:val="006A551B"/>
    <w:rsid w:val="006A558C"/>
    <w:rsid w:val="006A6426"/>
    <w:rsid w:val="006A7745"/>
    <w:rsid w:val="006B0A63"/>
    <w:rsid w:val="006B1F24"/>
    <w:rsid w:val="006B1FAF"/>
    <w:rsid w:val="006B22AE"/>
    <w:rsid w:val="006B382B"/>
    <w:rsid w:val="006B3BF4"/>
    <w:rsid w:val="006B5493"/>
    <w:rsid w:val="006B56FF"/>
    <w:rsid w:val="006C006F"/>
    <w:rsid w:val="006C32F5"/>
    <w:rsid w:val="006C3A72"/>
    <w:rsid w:val="006C42DF"/>
    <w:rsid w:val="006D0D7E"/>
    <w:rsid w:val="006D2D8F"/>
    <w:rsid w:val="006D2E75"/>
    <w:rsid w:val="006D500C"/>
    <w:rsid w:val="006D7CA9"/>
    <w:rsid w:val="006D7FD7"/>
    <w:rsid w:val="006E0FC8"/>
    <w:rsid w:val="006E2893"/>
    <w:rsid w:val="006E2B47"/>
    <w:rsid w:val="006E2BD2"/>
    <w:rsid w:val="006E47AA"/>
    <w:rsid w:val="006E52F8"/>
    <w:rsid w:val="006E77D3"/>
    <w:rsid w:val="006E7C11"/>
    <w:rsid w:val="006F094E"/>
    <w:rsid w:val="006F0ED0"/>
    <w:rsid w:val="006F3246"/>
    <w:rsid w:val="006F363E"/>
    <w:rsid w:val="006F3C57"/>
    <w:rsid w:val="006F3E37"/>
    <w:rsid w:val="006F4CD2"/>
    <w:rsid w:val="006F54F7"/>
    <w:rsid w:val="006F55D1"/>
    <w:rsid w:val="006F6E10"/>
    <w:rsid w:val="006F7CAF"/>
    <w:rsid w:val="00700448"/>
    <w:rsid w:val="00700494"/>
    <w:rsid w:val="007024E3"/>
    <w:rsid w:val="00703CCF"/>
    <w:rsid w:val="0070489C"/>
    <w:rsid w:val="00704C10"/>
    <w:rsid w:val="0070563F"/>
    <w:rsid w:val="00705809"/>
    <w:rsid w:val="0071009C"/>
    <w:rsid w:val="00714970"/>
    <w:rsid w:val="00715E03"/>
    <w:rsid w:val="00716B84"/>
    <w:rsid w:val="00716BA3"/>
    <w:rsid w:val="007202C6"/>
    <w:rsid w:val="00721D33"/>
    <w:rsid w:val="00722564"/>
    <w:rsid w:val="00723640"/>
    <w:rsid w:val="00725A84"/>
    <w:rsid w:val="007270AD"/>
    <w:rsid w:val="007301F3"/>
    <w:rsid w:val="00730312"/>
    <w:rsid w:val="00730E5A"/>
    <w:rsid w:val="00731B8E"/>
    <w:rsid w:val="0073218D"/>
    <w:rsid w:val="00732584"/>
    <w:rsid w:val="00734224"/>
    <w:rsid w:val="0073428D"/>
    <w:rsid w:val="007350E3"/>
    <w:rsid w:val="007350EA"/>
    <w:rsid w:val="007357AB"/>
    <w:rsid w:val="007359B6"/>
    <w:rsid w:val="00735BE4"/>
    <w:rsid w:val="007366AC"/>
    <w:rsid w:val="00737268"/>
    <w:rsid w:val="007404AD"/>
    <w:rsid w:val="007416D8"/>
    <w:rsid w:val="0074417F"/>
    <w:rsid w:val="007445F9"/>
    <w:rsid w:val="00745A46"/>
    <w:rsid w:val="00745AF2"/>
    <w:rsid w:val="00747738"/>
    <w:rsid w:val="00747E5B"/>
    <w:rsid w:val="0075176A"/>
    <w:rsid w:val="007518E4"/>
    <w:rsid w:val="00752795"/>
    <w:rsid w:val="00753791"/>
    <w:rsid w:val="00753ABB"/>
    <w:rsid w:val="00754740"/>
    <w:rsid w:val="00754C0D"/>
    <w:rsid w:val="0075620C"/>
    <w:rsid w:val="00757A1E"/>
    <w:rsid w:val="00757E12"/>
    <w:rsid w:val="0076256A"/>
    <w:rsid w:val="00763D3F"/>
    <w:rsid w:val="0076538A"/>
    <w:rsid w:val="00766825"/>
    <w:rsid w:val="00766DD3"/>
    <w:rsid w:val="00767761"/>
    <w:rsid w:val="007704A4"/>
    <w:rsid w:val="00771A01"/>
    <w:rsid w:val="00771A67"/>
    <w:rsid w:val="00771F0D"/>
    <w:rsid w:val="00772DC0"/>
    <w:rsid w:val="007733B4"/>
    <w:rsid w:val="0077365A"/>
    <w:rsid w:val="00773874"/>
    <w:rsid w:val="00773B7E"/>
    <w:rsid w:val="007767C7"/>
    <w:rsid w:val="00776CB6"/>
    <w:rsid w:val="00776DFA"/>
    <w:rsid w:val="00777986"/>
    <w:rsid w:val="007802C5"/>
    <w:rsid w:val="00780918"/>
    <w:rsid w:val="00780DD6"/>
    <w:rsid w:val="00781D40"/>
    <w:rsid w:val="0078219E"/>
    <w:rsid w:val="00782618"/>
    <w:rsid w:val="007827E9"/>
    <w:rsid w:val="00785503"/>
    <w:rsid w:val="0078707E"/>
    <w:rsid w:val="007901DF"/>
    <w:rsid w:val="007902E6"/>
    <w:rsid w:val="00790C27"/>
    <w:rsid w:val="007917C0"/>
    <w:rsid w:val="00792F31"/>
    <w:rsid w:val="007962A6"/>
    <w:rsid w:val="00796B0D"/>
    <w:rsid w:val="007977DF"/>
    <w:rsid w:val="00797BF3"/>
    <w:rsid w:val="00797C6B"/>
    <w:rsid w:val="007A0480"/>
    <w:rsid w:val="007A1B45"/>
    <w:rsid w:val="007A1E59"/>
    <w:rsid w:val="007A4042"/>
    <w:rsid w:val="007A4A0F"/>
    <w:rsid w:val="007A61DE"/>
    <w:rsid w:val="007A7930"/>
    <w:rsid w:val="007B0823"/>
    <w:rsid w:val="007B26AE"/>
    <w:rsid w:val="007B60EB"/>
    <w:rsid w:val="007B611E"/>
    <w:rsid w:val="007B7919"/>
    <w:rsid w:val="007B7E7F"/>
    <w:rsid w:val="007C03FE"/>
    <w:rsid w:val="007C0AD4"/>
    <w:rsid w:val="007C118A"/>
    <w:rsid w:val="007C127F"/>
    <w:rsid w:val="007C1467"/>
    <w:rsid w:val="007C1629"/>
    <w:rsid w:val="007C5B5E"/>
    <w:rsid w:val="007D0175"/>
    <w:rsid w:val="007D446E"/>
    <w:rsid w:val="007D46A0"/>
    <w:rsid w:val="007D773A"/>
    <w:rsid w:val="007D7EE2"/>
    <w:rsid w:val="007E02C5"/>
    <w:rsid w:val="007E062C"/>
    <w:rsid w:val="007E0A5F"/>
    <w:rsid w:val="007E1681"/>
    <w:rsid w:val="007E1B4D"/>
    <w:rsid w:val="007E2A59"/>
    <w:rsid w:val="007E31E8"/>
    <w:rsid w:val="007E31F8"/>
    <w:rsid w:val="007E35EF"/>
    <w:rsid w:val="007E446F"/>
    <w:rsid w:val="007E4A6F"/>
    <w:rsid w:val="007E4BF0"/>
    <w:rsid w:val="007E4BFC"/>
    <w:rsid w:val="007E62E9"/>
    <w:rsid w:val="007E6712"/>
    <w:rsid w:val="007F1C0D"/>
    <w:rsid w:val="007F2027"/>
    <w:rsid w:val="007F258A"/>
    <w:rsid w:val="007F2C6F"/>
    <w:rsid w:val="007F454E"/>
    <w:rsid w:val="007F49A2"/>
    <w:rsid w:val="007F68B9"/>
    <w:rsid w:val="0080029F"/>
    <w:rsid w:val="008006E3"/>
    <w:rsid w:val="008017B5"/>
    <w:rsid w:val="00801FFB"/>
    <w:rsid w:val="00802093"/>
    <w:rsid w:val="00802133"/>
    <w:rsid w:val="00802F64"/>
    <w:rsid w:val="00803868"/>
    <w:rsid w:val="00804ADE"/>
    <w:rsid w:val="00804F78"/>
    <w:rsid w:val="00806AD4"/>
    <w:rsid w:val="008100D9"/>
    <w:rsid w:val="00810382"/>
    <w:rsid w:val="008104C3"/>
    <w:rsid w:val="0081086F"/>
    <w:rsid w:val="00814D4F"/>
    <w:rsid w:val="008154DB"/>
    <w:rsid w:val="00815512"/>
    <w:rsid w:val="00815A31"/>
    <w:rsid w:val="00816E1C"/>
    <w:rsid w:val="00817788"/>
    <w:rsid w:val="008201D6"/>
    <w:rsid w:val="00821A71"/>
    <w:rsid w:val="00822887"/>
    <w:rsid w:val="00822E16"/>
    <w:rsid w:val="00823453"/>
    <w:rsid w:val="0082354D"/>
    <w:rsid w:val="00823A5D"/>
    <w:rsid w:val="00825B5A"/>
    <w:rsid w:val="0082647C"/>
    <w:rsid w:val="008266D0"/>
    <w:rsid w:val="008269BF"/>
    <w:rsid w:val="008276E8"/>
    <w:rsid w:val="008303CF"/>
    <w:rsid w:val="008308C6"/>
    <w:rsid w:val="00831A55"/>
    <w:rsid w:val="00831CE4"/>
    <w:rsid w:val="00832A9C"/>
    <w:rsid w:val="00832CDD"/>
    <w:rsid w:val="008333B8"/>
    <w:rsid w:val="00833D72"/>
    <w:rsid w:val="0083615D"/>
    <w:rsid w:val="0083687F"/>
    <w:rsid w:val="00840A68"/>
    <w:rsid w:val="00841686"/>
    <w:rsid w:val="008416D3"/>
    <w:rsid w:val="00842421"/>
    <w:rsid w:val="00843435"/>
    <w:rsid w:val="00843790"/>
    <w:rsid w:val="0084452F"/>
    <w:rsid w:val="008449BA"/>
    <w:rsid w:val="00846222"/>
    <w:rsid w:val="008478B6"/>
    <w:rsid w:val="00851677"/>
    <w:rsid w:val="00851CBB"/>
    <w:rsid w:val="0085400A"/>
    <w:rsid w:val="00854D1C"/>
    <w:rsid w:val="00857627"/>
    <w:rsid w:val="00857829"/>
    <w:rsid w:val="008610E6"/>
    <w:rsid w:val="00862997"/>
    <w:rsid w:val="00863234"/>
    <w:rsid w:val="00863E10"/>
    <w:rsid w:val="00866772"/>
    <w:rsid w:val="00867F2B"/>
    <w:rsid w:val="008705F2"/>
    <w:rsid w:val="008717F0"/>
    <w:rsid w:val="00871D67"/>
    <w:rsid w:val="008720D0"/>
    <w:rsid w:val="00872389"/>
    <w:rsid w:val="00872840"/>
    <w:rsid w:val="0087370F"/>
    <w:rsid w:val="00874025"/>
    <w:rsid w:val="008759E7"/>
    <w:rsid w:val="00876449"/>
    <w:rsid w:val="00876B6D"/>
    <w:rsid w:val="00877815"/>
    <w:rsid w:val="008810C2"/>
    <w:rsid w:val="008813E3"/>
    <w:rsid w:val="00881582"/>
    <w:rsid w:val="0088205F"/>
    <w:rsid w:val="0088374E"/>
    <w:rsid w:val="00885735"/>
    <w:rsid w:val="008858F5"/>
    <w:rsid w:val="008867B0"/>
    <w:rsid w:val="008876AB"/>
    <w:rsid w:val="00891A47"/>
    <w:rsid w:val="00891D75"/>
    <w:rsid w:val="0089335F"/>
    <w:rsid w:val="00895454"/>
    <w:rsid w:val="00895767"/>
    <w:rsid w:val="00896C26"/>
    <w:rsid w:val="008A0662"/>
    <w:rsid w:val="008A06A3"/>
    <w:rsid w:val="008A2263"/>
    <w:rsid w:val="008A25E9"/>
    <w:rsid w:val="008A4F2E"/>
    <w:rsid w:val="008A557D"/>
    <w:rsid w:val="008A71CD"/>
    <w:rsid w:val="008B06A9"/>
    <w:rsid w:val="008B06B7"/>
    <w:rsid w:val="008B2C16"/>
    <w:rsid w:val="008B4305"/>
    <w:rsid w:val="008B48C2"/>
    <w:rsid w:val="008B5B12"/>
    <w:rsid w:val="008B5C1D"/>
    <w:rsid w:val="008B5D14"/>
    <w:rsid w:val="008B6743"/>
    <w:rsid w:val="008B74A4"/>
    <w:rsid w:val="008C0AD8"/>
    <w:rsid w:val="008C2935"/>
    <w:rsid w:val="008C31A9"/>
    <w:rsid w:val="008C467B"/>
    <w:rsid w:val="008C6FBB"/>
    <w:rsid w:val="008C7008"/>
    <w:rsid w:val="008D07EF"/>
    <w:rsid w:val="008D2100"/>
    <w:rsid w:val="008D4A27"/>
    <w:rsid w:val="008D597B"/>
    <w:rsid w:val="008D5A71"/>
    <w:rsid w:val="008D6483"/>
    <w:rsid w:val="008D788D"/>
    <w:rsid w:val="008E006A"/>
    <w:rsid w:val="008E1A7A"/>
    <w:rsid w:val="008E2E53"/>
    <w:rsid w:val="008E375A"/>
    <w:rsid w:val="008E3FFA"/>
    <w:rsid w:val="008E5849"/>
    <w:rsid w:val="008E68B9"/>
    <w:rsid w:val="008E731E"/>
    <w:rsid w:val="008E7C15"/>
    <w:rsid w:val="008F041A"/>
    <w:rsid w:val="008F4213"/>
    <w:rsid w:val="008F572D"/>
    <w:rsid w:val="008F5EAE"/>
    <w:rsid w:val="008F610D"/>
    <w:rsid w:val="008F6893"/>
    <w:rsid w:val="008F6CB2"/>
    <w:rsid w:val="008F6D5B"/>
    <w:rsid w:val="008F784B"/>
    <w:rsid w:val="00900FDD"/>
    <w:rsid w:val="00901833"/>
    <w:rsid w:val="0090191C"/>
    <w:rsid w:val="00902CCE"/>
    <w:rsid w:val="00903053"/>
    <w:rsid w:val="00904A46"/>
    <w:rsid w:val="00904E1C"/>
    <w:rsid w:val="009050D8"/>
    <w:rsid w:val="00905C31"/>
    <w:rsid w:val="00905C78"/>
    <w:rsid w:val="0090784E"/>
    <w:rsid w:val="009109F0"/>
    <w:rsid w:val="00911717"/>
    <w:rsid w:val="0091208E"/>
    <w:rsid w:val="009126ED"/>
    <w:rsid w:val="0091426A"/>
    <w:rsid w:val="00915488"/>
    <w:rsid w:val="00915586"/>
    <w:rsid w:val="00915763"/>
    <w:rsid w:val="009179BD"/>
    <w:rsid w:val="00920648"/>
    <w:rsid w:val="009216DA"/>
    <w:rsid w:val="00921AD9"/>
    <w:rsid w:val="009223CC"/>
    <w:rsid w:val="009236C9"/>
    <w:rsid w:val="00923807"/>
    <w:rsid w:val="00925AB9"/>
    <w:rsid w:val="0092669B"/>
    <w:rsid w:val="00926763"/>
    <w:rsid w:val="00926934"/>
    <w:rsid w:val="00930F26"/>
    <w:rsid w:val="00931341"/>
    <w:rsid w:val="00932214"/>
    <w:rsid w:val="009323B0"/>
    <w:rsid w:val="00932DCB"/>
    <w:rsid w:val="00933A71"/>
    <w:rsid w:val="00935051"/>
    <w:rsid w:val="0093534E"/>
    <w:rsid w:val="00935468"/>
    <w:rsid w:val="009358AC"/>
    <w:rsid w:val="009366EA"/>
    <w:rsid w:val="00937B35"/>
    <w:rsid w:val="00941DD2"/>
    <w:rsid w:val="0094373E"/>
    <w:rsid w:val="0094385A"/>
    <w:rsid w:val="009438AE"/>
    <w:rsid w:val="00944CFE"/>
    <w:rsid w:val="00944E64"/>
    <w:rsid w:val="00944FD6"/>
    <w:rsid w:val="00946DAB"/>
    <w:rsid w:val="00947706"/>
    <w:rsid w:val="00950493"/>
    <w:rsid w:val="0095078F"/>
    <w:rsid w:val="00952EA5"/>
    <w:rsid w:val="009532B5"/>
    <w:rsid w:val="0095352A"/>
    <w:rsid w:val="00953ACE"/>
    <w:rsid w:val="00955339"/>
    <w:rsid w:val="00955A75"/>
    <w:rsid w:val="00956CA9"/>
    <w:rsid w:val="00956F70"/>
    <w:rsid w:val="00956FA4"/>
    <w:rsid w:val="00957FA3"/>
    <w:rsid w:val="00961E72"/>
    <w:rsid w:val="009633A4"/>
    <w:rsid w:val="0096362A"/>
    <w:rsid w:val="009641EC"/>
    <w:rsid w:val="00964DED"/>
    <w:rsid w:val="00965241"/>
    <w:rsid w:val="00967769"/>
    <w:rsid w:val="00970B2A"/>
    <w:rsid w:val="009719E5"/>
    <w:rsid w:val="009729EF"/>
    <w:rsid w:val="009734B5"/>
    <w:rsid w:val="00974A9A"/>
    <w:rsid w:val="00975842"/>
    <w:rsid w:val="009768E7"/>
    <w:rsid w:val="009800BB"/>
    <w:rsid w:val="009822EA"/>
    <w:rsid w:val="00983A14"/>
    <w:rsid w:val="00984EFD"/>
    <w:rsid w:val="00985CC9"/>
    <w:rsid w:val="00990B2D"/>
    <w:rsid w:val="00990B3D"/>
    <w:rsid w:val="00990DA7"/>
    <w:rsid w:val="0099342E"/>
    <w:rsid w:val="00993E8F"/>
    <w:rsid w:val="00994203"/>
    <w:rsid w:val="0099448E"/>
    <w:rsid w:val="009973CF"/>
    <w:rsid w:val="0099756D"/>
    <w:rsid w:val="009A06B0"/>
    <w:rsid w:val="009A14B1"/>
    <w:rsid w:val="009A1E06"/>
    <w:rsid w:val="009A2E99"/>
    <w:rsid w:val="009A3226"/>
    <w:rsid w:val="009A4B97"/>
    <w:rsid w:val="009A4FA7"/>
    <w:rsid w:val="009A6BFA"/>
    <w:rsid w:val="009A6FE3"/>
    <w:rsid w:val="009A7C14"/>
    <w:rsid w:val="009B0200"/>
    <w:rsid w:val="009B0F30"/>
    <w:rsid w:val="009B4590"/>
    <w:rsid w:val="009B5052"/>
    <w:rsid w:val="009B58A9"/>
    <w:rsid w:val="009B67DE"/>
    <w:rsid w:val="009B6E37"/>
    <w:rsid w:val="009B7FA4"/>
    <w:rsid w:val="009C015F"/>
    <w:rsid w:val="009C030D"/>
    <w:rsid w:val="009C0699"/>
    <w:rsid w:val="009C107E"/>
    <w:rsid w:val="009C15BC"/>
    <w:rsid w:val="009C2AC6"/>
    <w:rsid w:val="009C308C"/>
    <w:rsid w:val="009C4171"/>
    <w:rsid w:val="009C436A"/>
    <w:rsid w:val="009C4F17"/>
    <w:rsid w:val="009D01AA"/>
    <w:rsid w:val="009D101A"/>
    <w:rsid w:val="009D27DD"/>
    <w:rsid w:val="009D29C8"/>
    <w:rsid w:val="009D3A36"/>
    <w:rsid w:val="009D3EA0"/>
    <w:rsid w:val="009D67EF"/>
    <w:rsid w:val="009D7CBA"/>
    <w:rsid w:val="009D7E8E"/>
    <w:rsid w:val="009D7EDA"/>
    <w:rsid w:val="009E128F"/>
    <w:rsid w:val="009E1E0E"/>
    <w:rsid w:val="009E34ED"/>
    <w:rsid w:val="009E510B"/>
    <w:rsid w:val="009E597A"/>
    <w:rsid w:val="009E5D71"/>
    <w:rsid w:val="009E75D4"/>
    <w:rsid w:val="009E77F9"/>
    <w:rsid w:val="009F1567"/>
    <w:rsid w:val="009F2469"/>
    <w:rsid w:val="009F2D88"/>
    <w:rsid w:val="009F31B7"/>
    <w:rsid w:val="009F45D8"/>
    <w:rsid w:val="00A002F5"/>
    <w:rsid w:val="00A0109E"/>
    <w:rsid w:val="00A01C47"/>
    <w:rsid w:val="00A02243"/>
    <w:rsid w:val="00A02484"/>
    <w:rsid w:val="00A04C3F"/>
    <w:rsid w:val="00A05DDE"/>
    <w:rsid w:val="00A10FB2"/>
    <w:rsid w:val="00A11CFF"/>
    <w:rsid w:val="00A12DE3"/>
    <w:rsid w:val="00A14BD8"/>
    <w:rsid w:val="00A15F33"/>
    <w:rsid w:val="00A213A5"/>
    <w:rsid w:val="00A21ED0"/>
    <w:rsid w:val="00A23025"/>
    <w:rsid w:val="00A23BD2"/>
    <w:rsid w:val="00A242DD"/>
    <w:rsid w:val="00A259C3"/>
    <w:rsid w:val="00A2696F"/>
    <w:rsid w:val="00A27066"/>
    <w:rsid w:val="00A275B0"/>
    <w:rsid w:val="00A3054A"/>
    <w:rsid w:val="00A30C12"/>
    <w:rsid w:val="00A31FA9"/>
    <w:rsid w:val="00A32A8B"/>
    <w:rsid w:val="00A32ED8"/>
    <w:rsid w:val="00A32F51"/>
    <w:rsid w:val="00A338D6"/>
    <w:rsid w:val="00A34518"/>
    <w:rsid w:val="00A35061"/>
    <w:rsid w:val="00A35A7F"/>
    <w:rsid w:val="00A36999"/>
    <w:rsid w:val="00A37127"/>
    <w:rsid w:val="00A37A53"/>
    <w:rsid w:val="00A37C6C"/>
    <w:rsid w:val="00A40825"/>
    <w:rsid w:val="00A41988"/>
    <w:rsid w:val="00A43C4F"/>
    <w:rsid w:val="00A45C5B"/>
    <w:rsid w:val="00A46CC0"/>
    <w:rsid w:val="00A46E95"/>
    <w:rsid w:val="00A476FF"/>
    <w:rsid w:val="00A47A3C"/>
    <w:rsid w:val="00A47F21"/>
    <w:rsid w:val="00A50002"/>
    <w:rsid w:val="00A50A6C"/>
    <w:rsid w:val="00A50B82"/>
    <w:rsid w:val="00A50FF0"/>
    <w:rsid w:val="00A527F9"/>
    <w:rsid w:val="00A53054"/>
    <w:rsid w:val="00A537B8"/>
    <w:rsid w:val="00A54A22"/>
    <w:rsid w:val="00A56E08"/>
    <w:rsid w:val="00A57AA2"/>
    <w:rsid w:val="00A6072B"/>
    <w:rsid w:val="00A60C37"/>
    <w:rsid w:val="00A60E2A"/>
    <w:rsid w:val="00A6153F"/>
    <w:rsid w:val="00A626A1"/>
    <w:rsid w:val="00A649F5"/>
    <w:rsid w:val="00A65FB1"/>
    <w:rsid w:val="00A66BE7"/>
    <w:rsid w:val="00A679B9"/>
    <w:rsid w:val="00A70BB2"/>
    <w:rsid w:val="00A70C49"/>
    <w:rsid w:val="00A72733"/>
    <w:rsid w:val="00A73F8B"/>
    <w:rsid w:val="00A75A43"/>
    <w:rsid w:val="00A76063"/>
    <w:rsid w:val="00A76B76"/>
    <w:rsid w:val="00A76F35"/>
    <w:rsid w:val="00A803FE"/>
    <w:rsid w:val="00A80E90"/>
    <w:rsid w:val="00A8225E"/>
    <w:rsid w:val="00A8243E"/>
    <w:rsid w:val="00A8327E"/>
    <w:rsid w:val="00A84011"/>
    <w:rsid w:val="00A85C16"/>
    <w:rsid w:val="00A85C2F"/>
    <w:rsid w:val="00A85C52"/>
    <w:rsid w:val="00A86A20"/>
    <w:rsid w:val="00A86A9B"/>
    <w:rsid w:val="00A87BDE"/>
    <w:rsid w:val="00A90690"/>
    <w:rsid w:val="00A90AAC"/>
    <w:rsid w:val="00A91A0B"/>
    <w:rsid w:val="00A928B1"/>
    <w:rsid w:val="00A941D6"/>
    <w:rsid w:val="00A95610"/>
    <w:rsid w:val="00A959C6"/>
    <w:rsid w:val="00A95EE9"/>
    <w:rsid w:val="00A963D1"/>
    <w:rsid w:val="00A96F76"/>
    <w:rsid w:val="00A97144"/>
    <w:rsid w:val="00AA1142"/>
    <w:rsid w:val="00AA23EF"/>
    <w:rsid w:val="00AA2891"/>
    <w:rsid w:val="00AA2D33"/>
    <w:rsid w:val="00AA3117"/>
    <w:rsid w:val="00AA35D7"/>
    <w:rsid w:val="00AA3EDD"/>
    <w:rsid w:val="00AA4239"/>
    <w:rsid w:val="00AA4347"/>
    <w:rsid w:val="00AA4487"/>
    <w:rsid w:val="00AA48E9"/>
    <w:rsid w:val="00AA4B84"/>
    <w:rsid w:val="00AA4E19"/>
    <w:rsid w:val="00AA5CFC"/>
    <w:rsid w:val="00AA76EE"/>
    <w:rsid w:val="00AB0A52"/>
    <w:rsid w:val="00AB0F3E"/>
    <w:rsid w:val="00AB26E4"/>
    <w:rsid w:val="00AB47DA"/>
    <w:rsid w:val="00AB5DCA"/>
    <w:rsid w:val="00AB6612"/>
    <w:rsid w:val="00AB68AE"/>
    <w:rsid w:val="00AB7747"/>
    <w:rsid w:val="00AC0CAF"/>
    <w:rsid w:val="00AC1065"/>
    <w:rsid w:val="00AC109A"/>
    <w:rsid w:val="00AC1775"/>
    <w:rsid w:val="00AC1A3A"/>
    <w:rsid w:val="00AC3B02"/>
    <w:rsid w:val="00AC6AB2"/>
    <w:rsid w:val="00AD4361"/>
    <w:rsid w:val="00AD6A20"/>
    <w:rsid w:val="00AD70E3"/>
    <w:rsid w:val="00AE00DE"/>
    <w:rsid w:val="00AE0430"/>
    <w:rsid w:val="00AE2267"/>
    <w:rsid w:val="00AE2513"/>
    <w:rsid w:val="00AE2857"/>
    <w:rsid w:val="00AE2B11"/>
    <w:rsid w:val="00AF2860"/>
    <w:rsid w:val="00AF2A6A"/>
    <w:rsid w:val="00AF535C"/>
    <w:rsid w:val="00AF75B1"/>
    <w:rsid w:val="00B03213"/>
    <w:rsid w:val="00B04154"/>
    <w:rsid w:val="00B057AB"/>
    <w:rsid w:val="00B06199"/>
    <w:rsid w:val="00B0750D"/>
    <w:rsid w:val="00B100B2"/>
    <w:rsid w:val="00B1060F"/>
    <w:rsid w:val="00B10A70"/>
    <w:rsid w:val="00B11420"/>
    <w:rsid w:val="00B1383A"/>
    <w:rsid w:val="00B142A6"/>
    <w:rsid w:val="00B14B17"/>
    <w:rsid w:val="00B14B9B"/>
    <w:rsid w:val="00B1518E"/>
    <w:rsid w:val="00B15EDD"/>
    <w:rsid w:val="00B16C5B"/>
    <w:rsid w:val="00B20448"/>
    <w:rsid w:val="00B2185E"/>
    <w:rsid w:val="00B22AC6"/>
    <w:rsid w:val="00B24674"/>
    <w:rsid w:val="00B24A3F"/>
    <w:rsid w:val="00B24BA0"/>
    <w:rsid w:val="00B25243"/>
    <w:rsid w:val="00B2622C"/>
    <w:rsid w:val="00B26525"/>
    <w:rsid w:val="00B27FAC"/>
    <w:rsid w:val="00B31657"/>
    <w:rsid w:val="00B32CD3"/>
    <w:rsid w:val="00B342C8"/>
    <w:rsid w:val="00B356AE"/>
    <w:rsid w:val="00B36213"/>
    <w:rsid w:val="00B36654"/>
    <w:rsid w:val="00B3793F"/>
    <w:rsid w:val="00B40277"/>
    <w:rsid w:val="00B4046B"/>
    <w:rsid w:val="00B4146F"/>
    <w:rsid w:val="00B42BC1"/>
    <w:rsid w:val="00B4312D"/>
    <w:rsid w:val="00B433F5"/>
    <w:rsid w:val="00B43659"/>
    <w:rsid w:val="00B439B4"/>
    <w:rsid w:val="00B441EE"/>
    <w:rsid w:val="00B445A1"/>
    <w:rsid w:val="00B44901"/>
    <w:rsid w:val="00B45F04"/>
    <w:rsid w:val="00B4602A"/>
    <w:rsid w:val="00B51299"/>
    <w:rsid w:val="00B519F7"/>
    <w:rsid w:val="00B52D6B"/>
    <w:rsid w:val="00B54451"/>
    <w:rsid w:val="00B55498"/>
    <w:rsid w:val="00B55C5B"/>
    <w:rsid w:val="00B563E8"/>
    <w:rsid w:val="00B57A40"/>
    <w:rsid w:val="00B601D0"/>
    <w:rsid w:val="00B61FE3"/>
    <w:rsid w:val="00B625B3"/>
    <w:rsid w:val="00B632CA"/>
    <w:rsid w:val="00B64B38"/>
    <w:rsid w:val="00B65605"/>
    <w:rsid w:val="00B65CFF"/>
    <w:rsid w:val="00B71350"/>
    <w:rsid w:val="00B715EC"/>
    <w:rsid w:val="00B717E5"/>
    <w:rsid w:val="00B72FA9"/>
    <w:rsid w:val="00B73A60"/>
    <w:rsid w:val="00B744E1"/>
    <w:rsid w:val="00B75BA9"/>
    <w:rsid w:val="00B763A6"/>
    <w:rsid w:val="00B7656F"/>
    <w:rsid w:val="00B769D0"/>
    <w:rsid w:val="00B76C2B"/>
    <w:rsid w:val="00B77343"/>
    <w:rsid w:val="00B80375"/>
    <w:rsid w:val="00B80535"/>
    <w:rsid w:val="00B82BF8"/>
    <w:rsid w:val="00B83207"/>
    <w:rsid w:val="00B83846"/>
    <w:rsid w:val="00B85EA4"/>
    <w:rsid w:val="00B8782E"/>
    <w:rsid w:val="00B91602"/>
    <w:rsid w:val="00B92228"/>
    <w:rsid w:val="00B932C2"/>
    <w:rsid w:val="00B9383C"/>
    <w:rsid w:val="00B96841"/>
    <w:rsid w:val="00B97111"/>
    <w:rsid w:val="00B975F5"/>
    <w:rsid w:val="00BA09DF"/>
    <w:rsid w:val="00BA0A1B"/>
    <w:rsid w:val="00BA0D79"/>
    <w:rsid w:val="00BA1911"/>
    <w:rsid w:val="00BA4558"/>
    <w:rsid w:val="00BA4574"/>
    <w:rsid w:val="00BA578E"/>
    <w:rsid w:val="00BA5B56"/>
    <w:rsid w:val="00BA7E49"/>
    <w:rsid w:val="00BA7E98"/>
    <w:rsid w:val="00BB0C9B"/>
    <w:rsid w:val="00BB0F6C"/>
    <w:rsid w:val="00BB2171"/>
    <w:rsid w:val="00BB2244"/>
    <w:rsid w:val="00BB3FB1"/>
    <w:rsid w:val="00BB45C8"/>
    <w:rsid w:val="00BB4D75"/>
    <w:rsid w:val="00BB6640"/>
    <w:rsid w:val="00BC0506"/>
    <w:rsid w:val="00BC4411"/>
    <w:rsid w:val="00BC446B"/>
    <w:rsid w:val="00BC53A2"/>
    <w:rsid w:val="00BC552C"/>
    <w:rsid w:val="00BC6B29"/>
    <w:rsid w:val="00BC6F3B"/>
    <w:rsid w:val="00BC7D61"/>
    <w:rsid w:val="00BD1C07"/>
    <w:rsid w:val="00BD2053"/>
    <w:rsid w:val="00BD4653"/>
    <w:rsid w:val="00BD52C2"/>
    <w:rsid w:val="00BD7DBD"/>
    <w:rsid w:val="00BE0747"/>
    <w:rsid w:val="00BE1627"/>
    <w:rsid w:val="00BE29F0"/>
    <w:rsid w:val="00BE344E"/>
    <w:rsid w:val="00BE41C2"/>
    <w:rsid w:val="00BE45C3"/>
    <w:rsid w:val="00BE4634"/>
    <w:rsid w:val="00BE49F7"/>
    <w:rsid w:val="00BE5C73"/>
    <w:rsid w:val="00BE748F"/>
    <w:rsid w:val="00BE7945"/>
    <w:rsid w:val="00BF1B7E"/>
    <w:rsid w:val="00BF312F"/>
    <w:rsid w:val="00BF33E7"/>
    <w:rsid w:val="00BF4A25"/>
    <w:rsid w:val="00BF53E2"/>
    <w:rsid w:val="00BF55C1"/>
    <w:rsid w:val="00BF5886"/>
    <w:rsid w:val="00BF614D"/>
    <w:rsid w:val="00BF6C7F"/>
    <w:rsid w:val="00BF7689"/>
    <w:rsid w:val="00C00001"/>
    <w:rsid w:val="00C025BF"/>
    <w:rsid w:val="00C026F5"/>
    <w:rsid w:val="00C027B8"/>
    <w:rsid w:val="00C038AD"/>
    <w:rsid w:val="00C074DD"/>
    <w:rsid w:val="00C0756C"/>
    <w:rsid w:val="00C07DFC"/>
    <w:rsid w:val="00C12019"/>
    <w:rsid w:val="00C13839"/>
    <w:rsid w:val="00C1393F"/>
    <w:rsid w:val="00C150E4"/>
    <w:rsid w:val="00C16631"/>
    <w:rsid w:val="00C173F3"/>
    <w:rsid w:val="00C2125A"/>
    <w:rsid w:val="00C21FE1"/>
    <w:rsid w:val="00C224DE"/>
    <w:rsid w:val="00C244D0"/>
    <w:rsid w:val="00C24B18"/>
    <w:rsid w:val="00C24C28"/>
    <w:rsid w:val="00C26A56"/>
    <w:rsid w:val="00C26B46"/>
    <w:rsid w:val="00C278B2"/>
    <w:rsid w:val="00C32C09"/>
    <w:rsid w:val="00C343F0"/>
    <w:rsid w:val="00C3448A"/>
    <w:rsid w:val="00C34C9D"/>
    <w:rsid w:val="00C35D45"/>
    <w:rsid w:val="00C37420"/>
    <w:rsid w:val="00C37D88"/>
    <w:rsid w:val="00C37EF9"/>
    <w:rsid w:val="00C40DC3"/>
    <w:rsid w:val="00C435A8"/>
    <w:rsid w:val="00C44F19"/>
    <w:rsid w:val="00C456A9"/>
    <w:rsid w:val="00C47E39"/>
    <w:rsid w:val="00C50536"/>
    <w:rsid w:val="00C55178"/>
    <w:rsid w:val="00C56BCF"/>
    <w:rsid w:val="00C57DB7"/>
    <w:rsid w:val="00C602BF"/>
    <w:rsid w:val="00C603D2"/>
    <w:rsid w:val="00C60697"/>
    <w:rsid w:val="00C623AD"/>
    <w:rsid w:val="00C63030"/>
    <w:rsid w:val="00C64FAD"/>
    <w:rsid w:val="00C669AB"/>
    <w:rsid w:val="00C67BC5"/>
    <w:rsid w:val="00C70019"/>
    <w:rsid w:val="00C71EE3"/>
    <w:rsid w:val="00C7286B"/>
    <w:rsid w:val="00C72E48"/>
    <w:rsid w:val="00C7310B"/>
    <w:rsid w:val="00C734EE"/>
    <w:rsid w:val="00C7376B"/>
    <w:rsid w:val="00C75A25"/>
    <w:rsid w:val="00C75C2E"/>
    <w:rsid w:val="00C75D0C"/>
    <w:rsid w:val="00C76D13"/>
    <w:rsid w:val="00C802D6"/>
    <w:rsid w:val="00C80DD8"/>
    <w:rsid w:val="00C8296B"/>
    <w:rsid w:val="00C82D6A"/>
    <w:rsid w:val="00C83DF4"/>
    <w:rsid w:val="00C851CC"/>
    <w:rsid w:val="00C85952"/>
    <w:rsid w:val="00C86DB5"/>
    <w:rsid w:val="00C87490"/>
    <w:rsid w:val="00C87E2C"/>
    <w:rsid w:val="00C917C5"/>
    <w:rsid w:val="00C92DD5"/>
    <w:rsid w:val="00C93C5F"/>
    <w:rsid w:val="00C93D55"/>
    <w:rsid w:val="00C95952"/>
    <w:rsid w:val="00C967A1"/>
    <w:rsid w:val="00C9701A"/>
    <w:rsid w:val="00C97B22"/>
    <w:rsid w:val="00CA2B5B"/>
    <w:rsid w:val="00CA40A3"/>
    <w:rsid w:val="00CA48F2"/>
    <w:rsid w:val="00CA7A9C"/>
    <w:rsid w:val="00CB2BD2"/>
    <w:rsid w:val="00CB3A46"/>
    <w:rsid w:val="00CB3B53"/>
    <w:rsid w:val="00CB572A"/>
    <w:rsid w:val="00CB59A1"/>
    <w:rsid w:val="00CC07D1"/>
    <w:rsid w:val="00CC1656"/>
    <w:rsid w:val="00CC257A"/>
    <w:rsid w:val="00CC286F"/>
    <w:rsid w:val="00CC355B"/>
    <w:rsid w:val="00CC4334"/>
    <w:rsid w:val="00CC6FF2"/>
    <w:rsid w:val="00CD06D9"/>
    <w:rsid w:val="00CD1352"/>
    <w:rsid w:val="00CD17E1"/>
    <w:rsid w:val="00CD2544"/>
    <w:rsid w:val="00CD30E6"/>
    <w:rsid w:val="00CD449A"/>
    <w:rsid w:val="00CD6BBB"/>
    <w:rsid w:val="00CD6D8D"/>
    <w:rsid w:val="00CD7A08"/>
    <w:rsid w:val="00CD7B4F"/>
    <w:rsid w:val="00CE1BC9"/>
    <w:rsid w:val="00CE3693"/>
    <w:rsid w:val="00CE3785"/>
    <w:rsid w:val="00CE37EC"/>
    <w:rsid w:val="00CE3FFE"/>
    <w:rsid w:val="00CE4C6E"/>
    <w:rsid w:val="00CE5712"/>
    <w:rsid w:val="00CE6DE2"/>
    <w:rsid w:val="00CE7302"/>
    <w:rsid w:val="00CE7D38"/>
    <w:rsid w:val="00CF0589"/>
    <w:rsid w:val="00CF0D25"/>
    <w:rsid w:val="00CF2940"/>
    <w:rsid w:val="00CF4893"/>
    <w:rsid w:val="00CF5E16"/>
    <w:rsid w:val="00CF5EE1"/>
    <w:rsid w:val="00CF79C8"/>
    <w:rsid w:val="00CF7CAE"/>
    <w:rsid w:val="00D002EB"/>
    <w:rsid w:val="00D00FF6"/>
    <w:rsid w:val="00D01A6A"/>
    <w:rsid w:val="00D01B7D"/>
    <w:rsid w:val="00D0222A"/>
    <w:rsid w:val="00D02B67"/>
    <w:rsid w:val="00D04CA5"/>
    <w:rsid w:val="00D051E2"/>
    <w:rsid w:val="00D05519"/>
    <w:rsid w:val="00D05BF9"/>
    <w:rsid w:val="00D05EA8"/>
    <w:rsid w:val="00D06D89"/>
    <w:rsid w:val="00D076D9"/>
    <w:rsid w:val="00D0785E"/>
    <w:rsid w:val="00D07B75"/>
    <w:rsid w:val="00D07E4E"/>
    <w:rsid w:val="00D10C61"/>
    <w:rsid w:val="00D10E27"/>
    <w:rsid w:val="00D1477B"/>
    <w:rsid w:val="00D14C44"/>
    <w:rsid w:val="00D15E1C"/>
    <w:rsid w:val="00D16947"/>
    <w:rsid w:val="00D1750A"/>
    <w:rsid w:val="00D1780A"/>
    <w:rsid w:val="00D17D4D"/>
    <w:rsid w:val="00D206A0"/>
    <w:rsid w:val="00D211F7"/>
    <w:rsid w:val="00D22411"/>
    <w:rsid w:val="00D22F5F"/>
    <w:rsid w:val="00D231EA"/>
    <w:rsid w:val="00D23820"/>
    <w:rsid w:val="00D24073"/>
    <w:rsid w:val="00D269D3"/>
    <w:rsid w:val="00D26AE3"/>
    <w:rsid w:val="00D3051C"/>
    <w:rsid w:val="00D32AC4"/>
    <w:rsid w:val="00D32D82"/>
    <w:rsid w:val="00D33ECF"/>
    <w:rsid w:val="00D34B89"/>
    <w:rsid w:val="00D350D5"/>
    <w:rsid w:val="00D369F0"/>
    <w:rsid w:val="00D36B37"/>
    <w:rsid w:val="00D37F28"/>
    <w:rsid w:val="00D405B2"/>
    <w:rsid w:val="00D40F6E"/>
    <w:rsid w:val="00D4117B"/>
    <w:rsid w:val="00D42A34"/>
    <w:rsid w:val="00D43590"/>
    <w:rsid w:val="00D4496D"/>
    <w:rsid w:val="00D44C27"/>
    <w:rsid w:val="00D4509D"/>
    <w:rsid w:val="00D452DF"/>
    <w:rsid w:val="00D45F4E"/>
    <w:rsid w:val="00D46699"/>
    <w:rsid w:val="00D468FB"/>
    <w:rsid w:val="00D50502"/>
    <w:rsid w:val="00D511FB"/>
    <w:rsid w:val="00D51AB2"/>
    <w:rsid w:val="00D530F2"/>
    <w:rsid w:val="00D543C3"/>
    <w:rsid w:val="00D54C62"/>
    <w:rsid w:val="00D55368"/>
    <w:rsid w:val="00D616A3"/>
    <w:rsid w:val="00D61E33"/>
    <w:rsid w:val="00D6357A"/>
    <w:rsid w:val="00D63C4E"/>
    <w:rsid w:val="00D641C5"/>
    <w:rsid w:val="00D64F4F"/>
    <w:rsid w:val="00D6525F"/>
    <w:rsid w:val="00D65DD2"/>
    <w:rsid w:val="00D67E4C"/>
    <w:rsid w:val="00D72D4C"/>
    <w:rsid w:val="00D7671E"/>
    <w:rsid w:val="00D76CC5"/>
    <w:rsid w:val="00D772AA"/>
    <w:rsid w:val="00D8059D"/>
    <w:rsid w:val="00D81D04"/>
    <w:rsid w:val="00D8236C"/>
    <w:rsid w:val="00D825F0"/>
    <w:rsid w:val="00D83987"/>
    <w:rsid w:val="00D84924"/>
    <w:rsid w:val="00D85A41"/>
    <w:rsid w:val="00D86A48"/>
    <w:rsid w:val="00D90FD6"/>
    <w:rsid w:val="00D917CD"/>
    <w:rsid w:val="00D932CB"/>
    <w:rsid w:val="00D94589"/>
    <w:rsid w:val="00D94701"/>
    <w:rsid w:val="00D94CF6"/>
    <w:rsid w:val="00D95A25"/>
    <w:rsid w:val="00D95CBC"/>
    <w:rsid w:val="00D96083"/>
    <w:rsid w:val="00D96288"/>
    <w:rsid w:val="00D96470"/>
    <w:rsid w:val="00D96A94"/>
    <w:rsid w:val="00D96E51"/>
    <w:rsid w:val="00D97CA4"/>
    <w:rsid w:val="00DA0DF7"/>
    <w:rsid w:val="00DA1B55"/>
    <w:rsid w:val="00DA2261"/>
    <w:rsid w:val="00DA6E8F"/>
    <w:rsid w:val="00DB24DD"/>
    <w:rsid w:val="00DB2ED7"/>
    <w:rsid w:val="00DB389A"/>
    <w:rsid w:val="00DB39E1"/>
    <w:rsid w:val="00DB4349"/>
    <w:rsid w:val="00DB4BBF"/>
    <w:rsid w:val="00DB4D50"/>
    <w:rsid w:val="00DB5401"/>
    <w:rsid w:val="00DB6634"/>
    <w:rsid w:val="00DB6C06"/>
    <w:rsid w:val="00DB79A7"/>
    <w:rsid w:val="00DC0E67"/>
    <w:rsid w:val="00DC1514"/>
    <w:rsid w:val="00DC232D"/>
    <w:rsid w:val="00DC2FB9"/>
    <w:rsid w:val="00DC3609"/>
    <w:rsid w:val="00DC67B9"/>
    <w:rsid w:val="00DC6AF7"/>
    <w:rsid w:val="00DC7B8A"/>
    <w:rsid w:val="00DD014B"/>
    <w:rsid w:val="00DD03CB"/>
    <w:rsid w:val="00DD29EE"/>
    <w:rsid w:val="00DD3B43"/>
    <w:rsid w:val="00DD4326"/>
    <w:rsid w:val="00DD4C86"/>
    <w:rsid w:val="00DD5499"/>
    <w:rsid w:val="00DD5F2A"/>
    <w:rsid w:val="00DD68F2"/>
    <w:rsid w:val="00DD72E1"/>
    <w:rsid w:val="00DE09D6"/>
    <w:rsid w:val="00DE1750"/>
    <w:rsid w:val="00DE23CA"/>
    <w:rsid w:val="00DE24D7"/>
    <w:rsid w:val="00DE2B4F"/>
    <w:rsid w:val="00DE2D66"/>
    <w:rsid w:val="00DE46EB"/>
    <w:rsid w:val="00DE54B9"/>
    <w:rsid w:val="00DE5609"/>
    <w:rsid w:val="00DE69C9"/>
    <w:rsid w:val="00DF156E"/>
    <w:rsid w:val="00DF15A0"/>
    <w:rsid w:val="00DF16B7"/>
    <w:rsid w:val="00DF2E2F"/>
    <w:rsid w:val="00DF4966"/>
    <w:rsid w:val="00DF579E"/>
    <w:rsid w:val="00DF5930"/>
    <w:rsid w:val="00DF5954"/>
    <w:rsid w:val="00DF5BB8"/>
    <w:rsid w:val="00DF607D"/>
    <w:rsid w:val="00DF6E69"/>
    <w:rsid w:val="00DF7970"/>
    <w:rsid w:val="00E00052"/>
    <w:rsid w:val="00E002B0"/>
    <w:rsid w:val="00E026F2"/>
    <w:rsid w:val="00E02760"/>
    <w:rsid w:val="00E02820"/>
    <w:rsid w:val="00E02B61"/>
    <w:rsid w:val="00E04BBA"/>
    <w:rsid w:val="00E05355"/>
    <w:rsid w:val="00E0652D"/>
    <w:rsid w:val="00E07643"/>
    <w:rsid w:val="00E07AAE"/>
    <w:rsid w:val="00E07B4A"/>
    <w:rsid w:val="00E13FDD"/>
    <w:rsid w:val="00E1422F"/>
    <w:rsid w:val="00E15227"/>
    <w:rsid w:val="00E15292"/>
    <w:rsid w:val="00E17055"/>
    <w:rsid w:val="00E20381"/>
    <w:rsid w:val="00E22085"/>
    <w:rsid w:val="00E22F6D"/>
    <w:rsid w:val="00E2359B"/>
    <w:rsid w:val="00E243BA"/>
    <w:rsid w:val="00E247B6"/>
    <w:rsid w:val="00E25392"/>
    <w:rsid w:val="00E2702C"/>
    <w:rsid w:val="00E31E24"/>
    <w:rsid w:val="00E3299D"/>
    <w:rsid w:val="00E33964"/>
    <w:rsid w:val="00E33BC1"/>
    <w:rsid w:val="00E35027"/>
    <w:rsid w:val="00E35344"/>
    <w:rsid w:val="00E35F96"/>
    <w:rsid w:val="00E403FE"/>
    <w:rsid w:val="00E41266"/>
    <w:rsid w:val="00E4128C"/>
    <w:rsid w:val="00E4250D"/>
    <w:rsid w:val="00E42914"/>
    <w:rsid w:val="00E43C11"/>
    <w:rsid w:val="00E43F64"/>
    <w:rsid w:val="00E44DC0"/>
    <w:rsid w:val="00E44E6D"/>
    <w:rsid w:val="00E4543E"/>
    <w:rsid w:val="00E474FD"/>
    <w:rsid w:val="00E51E7E"/>
    <w:rsid w:val="00E5250C"/>
    <w:rsid w:val="00E53196"/>
    <w:rsid w:val="00E5664D"/>
    <w:rsid w:val="00E56687"/>
    <w:rsid w:val="00E6017F"/>
    <w:rsid w:val="00E60E4A"/>
    <w:rsid w:val="00E61F15"/>
    <w:rsid w:val="00E61F85"/>
    <w:rsid w:val="00E61FB4"/>
    <w:rsid w:val="00E63AA6"/>
    <w:rsid w:val="00E63EB1"/>
    <w:rsid w:val="00E65EED"/>
    <w:rsid w:val="00E66A47"/>
    <w:rsid w:val="00E66FDB"/>
    <w:rsid w:val="00E704FD"/>
    <w:rsid w:val="00E70EF2"/>
    <w:rsid w:val="00E712CF"/>
    <w:rsid w:val="00E715A8"/>
    <w:rsid w:val="00E71795"/>
    <w:rsid w:val="00E71FD7"/>
    <w:rsid w:val="00E72304"/>
    <w:rsid w:val="00E72559"/>
    <w:rsid w:val="00E72A75"/>
    <w:rsid w:val="00E7342B"/>
    <w:rsid w:val="00E74566"/>
    <w:rsid w:val="00E75AC6"/>
    <w:rsid w:val="00E76671"/>
    <w:rsid w:val="00E77564"/>
    <w:rsid w:val="00E808A2"/>
    <w:rsid w:val="00E82184"/>
    <w:rsid w:val="00E82DBF"/>
    <w:rsid w:val="00E8319D"/>
    <w:rsid w:val="00E83751"/>
    <w:rsid w:val="00E83D38"/>
    <w:rsid w:val="00E853BA"/>
    <w:rsid w:val="00E85B1D"/>
    <w:rsid w:val="00E86EBF"/>
    <w:rsid w:val="00E87776"/>
    <w:rsid w:val="00E9043E"/>
    <w:rsid w:val="00E91CBA"/>
    <w:rsid w:val="00E924C8"/>
    <w:rsid w:val="00E94535"/>
    <w:rsid w:val="00E957AC"/>
    <w:rsid w:val="00E970BE"/>
    <w:rsid w:val="00E97D8E"/>
    <w:rsid w:val="00EA12B9"/>
    <w:rsid w:val="00EA17AD"/>
    <w:rsid w:val="00EA1979"/>
    <w:rsid w:val="00EA198B"/>
    <w:rsid w:val="00EA4202"/>
    <w:rsid w:val="00EA5A5F"/>
    <w:rsid w:val="00EA7850"/>
    <w:rsid w:val="00EB0452"/>
    <w:rsid w:val="00EB0798"/>
    <w:rsid w:val="00EB2461"/>
    <w:rsid w:val="00EB25B2"/>
    <w:rsid w:val="00EB26D7"/>
    <w:rsid w:val="00EB2CD4"/>
    <w:rsid w:val="00EB33E7"/>
    <w:rsid w:val="00EB6834"/>
    <w:rsid w:val="00EB6CA9"/>
    <w:rsid w:val="00EB6EB5"/>
    <w:rsid w:val="00EC0039"/>
    <w:rsid w:val="00EC0C23"/>
    <w:rsid w:val="00EC1C8A"/>
    <w:rsid w:val="00EC1DF7"/>
    <w:rsid w:val="00EC3DC1"/>
    <w:rsid w:val="00EC4E48"/>
    <w:rsid w:val="00EC524C"/>
    <w:rsid w:val="00EC58AE"/>
    <w:rsid w:val="00EC65E9"/>
    <w:rsid w:val="00EC68A6"/>
    <w:rsid w:val="00EC7340"/>
    <w:rsid w:val="00ED0F3A"/>
    <w:rsid w:val="00ED1AB4"/>
    <w:rsid w:val="00ED249D"/>
    <w:rsid w:val="00ED249E"/>
    <w:rsid w:val="00ED286B"/>
    <w:rsid w:val="00ED2FE1"/>
    <w:rsid w:val="00ED36AE"/>
    <w:rsid w:val="00ED4936"/>
    <w:rsid w:val="00ED61EE"/>
    <w:rsid w:val="00ED6337"/>
    <w:rsid w:val="00ED6C88"/>
    <w:rsid w:val="00ED6D7C"/>
    <w:rsid w:val="00ED7D49"/>
    <w:rsid w:val="00EE06FD"/>
    <w:rsid w:val="00EE117A"/>
    <w:rsid w:val="00EE4B1F"/>
    <w:rsid w:val="00EE587A"/>
    <w:rsid w:val="00EE619A"/>
    <w:rsid w:val="00EF2334"/>
    <w:rsid w:val="00EF294B"/>
    <w:rsid w:val="00EF3419"/>
    <w:rsid w:val="00EF3DE7"/>
    <w:rsid w:val="00EF480A"/>
    <w:rsid w:val="00EF568B"/>
    <w:rsid w:val="00F00EA2"/>
    <w:rsid w:val="00F01397"/>
    <w:rsid w:val="00F017D3"/>
    <w:rsid w:val="00F02C0E"/>
    <w:rsid w:val="00F03016"/>
    <w:rsid w:val="00F03F15"/>
    <w:rsid w:val="00F0464D"/>
    <w:rsid w:val="00F04768"/>
    <w:rsid w:val="00F04BD6"/>
    <w:rsid w:val="00F04F76"/>
    <w:rsid w:val="00F055AB"/>
    <w:rsid w:val="00F05CA9"/>
    <w:rsid w:val="00F0653B"/>
    <w:rsid w:val="00F0666D"/>
    <w:rsid w:val="00F06E2D"/>
    <w:rsid w:val="00F07410"/>
    <w:rsid w:val="00F07911"/>
    <w:rsid w:val="00F07F16"/>
    <w:rsid w:val="00F1092F"/>
    <w:rsid w:val="00F10ADB"/>
    <w:rsid w:val="00F10C71"/>
    <w:rsid w:val="00F134DD"/>
    <w:rsid w:val="00F138F1"/>
    <w:rsid w:val="00F13D20"/>
    <w:rsid w:val="00F14074"/>
    <w:rsid w:val="00F1486B"/>
    <w:rsid w:val="00F15BD6"/>
    <w:rsid w:val="00F16522"/>
    <w:rsid w:val="00F17032"/>
    <w:rsid w:val="00F172BA"/>
    <w:rsid w:val="00F208E7"/>
    <w:rsid w:val="00F20E6A"/>
    <w:rsid w:val="00F21D47"/>
    <w:rsid w:val="00F23C71"/>
    <w:rsid w:val="00F23FB9"/>
    <w:rsid w:val="00F24E7F"/>
    <w:rsid w:val="00F25B16"/>
    <w:rsid w:val="00F25D22"/>
    <w:rsid w:val="00F25F66"/>
    <w:rsid w:val="00F265E4"/>
    <w:rsid w:val="00F26EC8"/>
    <w:rsid w:val="00F27635"/>
    <w:rsid w:val="00F27E6F"/>
    <w:rsid w:val="00F30834"/>
    <w:rsid w:val="00F30D6C"/>
    <w:rsid w:val="00F3162F"/>
    <w:rsid w:val="00F3229C"/>
    <w:rsid w:val="00F353B1"/>
    <w:rsid w:val="00F364FA"/>
    <w:rsid w:val="00F367B0"/>
    <w:rsid w:val="00F36D67"/>
    <w:rsid w:val="00F36E21"/>
    <w:rsid w:val="00F36FBC"/>
    <w:rsid w:val="00F4114D"/>
    <w:rsid w:val="00F411A2"/>
    <w:rsid w:val="00F4153C"/>
    <w:rsid w:val="00F41C5F"/>
    <w:rsid w:val="00F41CED"/>
    <w:rsid w:val="00F43DE9"/>
    <w:rsid w:val="00F464D9"/>
    <w:rsid w:val="00F4795C"/>
    <w:rsid w:val="00F5060F"/>
    <w:rsid w:val="00F50BE5"/>
    <w:rsid w:val="00F50E54"/>
    <w:rsid w:val="00F54C2D"/>
    <w:rsid w:val="00F56AC4"/>
    <w:rsid w:val="00F573A8"/>
    <w:rsid w:val="00F6051C"/>
    <w:rsid w:val="00F6148B"/>
    <w:rsid w:val="00F6178C"/>
    <w:rsid w:val="00F6273E"/>
    <w:rsid w:val="00F62A5B"/>
    <w:rsid w:val="00F63688"/>
    <w:rsid w:val="00F6484B"/>
    <w:rsid w:val="00F67BF1"/>
    <w:rsid w:val="00F700FC"/>
    <w:rsid w:val="00F71280"/>
    <w:rsid w:val="00F712E7"/>
    <w:rsid w:val="00F739A8"/>
    <w:rsid w:val="00F74C04"/>
    <w:rsid w:val="00F754E9"/>
    <w:rsid w:val="00F83835"/>
    <w:rsid w:val="00F859EC"/>
    <w:rsid w:val="00F861EE"/>
    <w:rsid w:val="00F8756F"/>
    <w:rsid w:val="00F905D3"/>
    <w:rsid w:val="00F93306"/>
    <w:rsid w:val="00F93B31"/>
    <w:rsid w:val="00F93C10"/>
    <w:rsid w:val="00F93CDE"/>
    <w:rsid w:val="00F95078"/>
    <w:rsid w:val="00F963A2"/>
    <w:rsid w:val="00F973AC"/>
    <w:rsid w:val="00F978E7"/>
    <w:rsid w:val="00FA2F63"/>
    <w:rsid w:val="00FA3649"/>
    <w:rsid w:val="00FA39DE"/>
    <w:rsid w:val="00FA541D"/>
    <w:rsid w:val="00FA719C"/>
    <w:rsid w:val="00FA758C"/>
    <w:rsid w:val="00FA7603"/>
    <w:rsid w:val="00FB4DB4"/>
    <w:rsid w:val="00FB550F"/>
    <w:rsid w:val="00FC0063"/>
    <w:rsid w:val="00FC07DF"/>
    <w:rsid w:val="00FC2D69"/>
    <w:rsid w:val="00FC2E3E"/>
    <w:rsid w:val="00FC2F52"/>
    <w:rsid w:val="00FC4067"/>
    <w:rsid w:val="00FC4CAB"/>
    <w:rsid w:val="00FC4EEE"/>
    <w:rsid w:val="00FC6B36"/>
    <w:rsid w:val="00FC7477"/>
    <w:rsid w:val="00FC7779"/>
    <w:rsid w:val="00FD0476"/>
    <w:rsid w:val="00FD41D5"/>
    <w:rsid w:val="00FD4860"/>
    <w:rsid w:val="00FD4C94"/>
    <w:rsid w:val="00FD4D70"/>
    <w:rsid w:val="00FD50C0"/>
    <w:rsid w:val="00FD5324"/>
    <w:rsid w:val="00FD540C"/>
    <w:rsid w:val="00FD6518"/>
    <w:rsid w:val="00FE1B93"/>
    <w:rsid w:val="00FE212F"/>
    <w:rsid w:val="00FE284E"/>
    <w:rsid w:val="00FE323D"/>
    <w:rsid w:val="00FE327F"/>
    <w:rsid w:val="00FE3D1B"/>
    <w:rsid w:val="00FE476D"/>
    <w:rsid w:val="00FE5473"/>
    <w:rsid w:val="00FE7238"/>
    <w:rsid w:val="00FF0B1A"/>
    <w:rsid w:val="00FF270D"/>
    <w:rsid w:val="00FF39FD"/>
    <w:rsid w:val="00FF5095"/>
    <w:rsid w:val="00FF76A5"/>
    <w:rsid w:val="00FF7CE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70B10A9"/>
  <w15:docId w15:val="{2E2AF37B-1F54-4F4E-80EC-6D5EA631D0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4168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D532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D5324"/>
  </w:style>
  <w:style w:type="paragraph" w:styleId="Footer">
    <w:name w:val="footer"/>
    <w:basedOn w:val="Normal"/>
    <w:link w:val="FooterChar"/>
    <w:uiPriority w:val="99"/>
    <w:unhideWhenUsed/>
    <w:rsid w:val="00FD532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D5324"/>
  </w:style>
  <w:style w:type="table" w:styleId="TableGrid">
    <w:name w:val="Table Grid"/>
    <w:basedOn w:val="TableNormal"/>
    <w:uiPriority w:val="39"/>
    <w:rsid w:val="00FD532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E51E7E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sahalos.j@unic.ac.cy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109</Words>
  <Characters>623</Characters>
  <Application>Microsoft Office Word</Application>
  <DocSecurity>0</DocSecurity>
  <Lines>5</Lines>
  <Paragraphs>1</Paragraphs>
  <ScaleCrop>false</ScaleCrop>
  <Company>Grizli777</Company>
  <LinksUpToDate>false</LinksUpToDate>
  <CharactersWithSpaces>7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halos</dc:creator>
  <cp:keywords/>
  <dc:description/>
  <cp:lastModifiedBy>bosio.e</cp:lastModifiedBy>
  <cp:revision>7</cp:revision>
  <dcterms:created xsi:type="dcterms:W3CDTF">2017-09-21T09:17:00Z</dcterms:created>
  <dcterms:modified xsi:type="dcterms:W3CDTF">2017-09-28T11:57:00Z</dcterms:modified>
</cp:coreProperties>
</file>